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74180" w14:textId="15C2C85C" w:rsidR="00EC77E9" w:rsidRPr="0028150D" w:rsidRDefault="00896F37" w:rsidP="00EC77E9">
      <w:pPr>
        <w:jc w:val="center"/>
        <w:rPr>
          <w:b/>
          <w:bCs/>
          <w:sz w:val="28"/>
          <w:szCs w:val="28"/>
        </w:rPr>
      </w:pPr>
      <w:r w:rsidRPr="0028150D">
        <w:rPr>
          <w:b/>
          <w:bCs/>
          <w:sz w:val="28"/>
          <w:szCs w:val="28"/>
          <w:lang w:val="en-US"/>
        </w:rPr>
        <w:t xml:space="preserve">Knowledge, Attitude, and Perception </w:t>
      </w:r>
      <w:r w:rsidR="00066D84" w:rsidRPr="0028150D">
        <w:rPr>
          <w:b/>
          <w:bCs/>
          <w:sz w:val="28"/>
          <w:szCs w:val="28"/>
          <w:lang w:val="en-US"/>
        </w:rPr>
        <w:t>of</w:t>
      </w:r>
      <w:r w:rsidR="00800390" w:rsidRPr="0028150D">
        <w:rPr>
          <w:b/>
          <w:bCs/>
          <w:sz w:val="28"/>
          <w:szCs w:val="28"/>
          <w:lang w:val="en-US"/>
        </w:rPr>
        <w:t xml:space="preserve"> E</w:t>
      </w:r>
      <w:r w:rsidR="00066D84" w:rsidRPr="0028150D">
        <w:rPr>
          <w:b/>
          <w:bCs/>
          <w:sz w:val="28"/>
          <w:szCs w:val="28"/>
          <w:lang w:val="en-US"/>
        </w:rPr>
        <w:t xml:space="preserve">nergy </w:t>
      </w:r>
      <w:r w:rsidR="00800390" w:rsidRPr="0028150D">
        <w:rPr>
          <w:b/>
          <w:bCs/>
          <w:sz w:val="28"/>
          <w:szCs w:val="28"/>
          <w:lang w:val="en-US"/>
        </w:rPr>
        <w:t>D</w:t>
      </w:r>
      <w:r w:rsidR="00066D84" w:rsidRPr="0028150D">
        <w:rPr>
          <w:b/>
          <w:bCs/>
          <w:sz w:val="28"/>
          <w:szCs w:val="28"/>
          <w:lang w:val="en-US"/>
        </w:rPr>
        <w:t xml:space="preserve">rinks </w:t>
      </w:r>
      <w:r w:rsidRPr="0028150D">
        <w:rPr>
          <w:b/>
          <w:bCs/>
          <w:sz w:val="28"/>
          <w:szCs w:val="28"/>
          <w:lang w:val="en-US"/>
        </w:rPr>
        <w:t xml:space="preserve">Consumption </w:t>
      </w:r>
      <w:r w:rsidR="00800390" w:rsidRPr="0028150D">
        <w:rPr>
          <w:b/>
          <w:bCs/>
          <w:sz w:val="28"/>
          <w:szCs w:val="28"/>
          <w:lang w:val="en-US"/>
        </w:rPr>
        <w:t>A</w:t>
      </w:r>
      <w:r w:rsidR="00066D84" w:rsidRPr="0028150D">
        <w:rPr>
          <w:b/>
          <w:bCs/>
          <w:sz w:val="28"/>
          <w:szCs w:val="28"/>
          <w:lang w:val="en-US"/>
        </w:rPr>
        <w:t xml:space="preserve">mong </w:t>
      </w:r>
      <w:r w:rsidR="00800390" w:rsidRPr="0028150D">
        <w:rPr>
          <w:b/>
          <w:bCs/>
          <w:sz w:val="28"/>
          <w:szCs w:val="28"/>
          <w:lang w:val="en-US"/>
        </w:rPr>
        <w:t>U</w:t>
      </w:r>
      <w:r w:rsidR="00C174D6" w:rsidRPr="0028150D">
        <w:rPr>
          <w:b/>
          <w:bCs/>
          <w:sz w:val="28"/>
          <w:szCs w:val="28"/>
          <w:lang w:val="en-US"/>
        </w:rPr>
        <w:t>niversity</w:t>
      </w:r>
      <w:r w:rsidR="00066D84" w:rsidRPr="0028150D">
        <w:rPr>
          <w:b/>
          <w:bCs/>
          <w:sz w:val="28"/>
          <w:szCs w:val="28"/>
          <w:lang w:val="en-US"/>
        </w:rPr>
        <w:t xml:space="preserve"> </w:t>
      </w:r>
      <w:r w:rsidR="00800390" w:rsidRPr="0028150D">
        <w:rPr>
          <w:b/>
          <w:bCs/>
          <w:sz w:val="28"/>
          <w:szCs w:val="28"/>
          <w:lang w:val="en-US"/>
        </w:rPr>
        <w:t>S</w:t>
      </w:r>
      <w:r w:rsidR="00066D84" w:rsidRPr="0028150D">
        <w:rPr>
          <w:b/>
          <w:bCs/>
          <w:sz w:val="28"/>
          <w:szCs w:val="28"/>
          <w:lang w:val="en-US"/>
        </w:rPr>
        <w:t>tudents in Jordan</w:t>
      </w:r>
    </w:p>
    <w:p w14:paraId="7A28B7EB" w14:textId="135FE012" w:rsidR="00EC77E9" w:rsidRPr="0028150D" w:rsidRDefault="00EC77E9" w:rsidP="00EC77E9">
      <w:pPr>
        <w:bidi/>
        <w:spacing w:before="24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shd w:val="clear" w:color="auto" w:fill="FFFFFF"/>
          <w:rtl/>
        </w:rPr>
      </w:pPr>
      <w:bookmarkStart w:id="0" w:name="_Hlk113268378"/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>الجزء الأول: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المعلومات الديموغرافية</w:t>
      </w:r>
    </w:p>
    <w:p w14:paraId="6023BBAC" w14:textId="57190952" w:rsidR="00EC77E9" w:rsidRPr="0028150D" w:rsidRDefault="00EC77E9" w:rsidP="00EC77E9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لجنس</w:t>
      </w:r>
    </w:p>
    <w:p w14:paraId="76877058" w14:textId="75969209" w:rsidR="00EC77E9" w:rsidRPr="0028150D" w:rsidRDefault="00EC77E9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</w:rPr>
        <w:t>ذكر</w:t>
      </w:r>
    </w:p>
    <w:p w14:paraId="2C6D49A0" w14:textId="28933EFC" w:rsidR="00EC77E9" w:rsidRPr="0028150D" w:rsidRDefault="00EC77E9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</w:rPr>
        <w:t>أنثى</w:t>
      </w:r>
    </w:p>
    <w:p w14:paraId="33E40FE8" w14:textId="4F430043" w:rsidR="00EC77E9" w:rsidRPr="0028150D" w:rsidRDefault="00EC77E9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</w:p>
    <w:p w14:paraId="586DE108" w14:textId="0578DD9B" w:rsidR="00EC77E9" w:rsidRPr="0028150D" w:rsidRDefault="00EC77E9" w:rsidP="00EC77E9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لعمر</w:t>
      </w:r>
      <w:r w:rsidR="00896F37" w:rsidRPr="0028150D">
        <w:rPr>
          <w:b/>
          <w:bCs/>
          <w:lang w:val="en-US" w:bidi="ar-JO"/>
        </w:rPr>
        <w:t xml:space="preserve"> )</w:t>
      </w:r>
      <w:r w:rsidR="00896F37" w:rsidRPr="0028150D">
        <w:rPr>
          <w:rFonts w:hint="cs"/>
          <w:b/>
          <w:bCs/>
          <w:rtl/>
          <w:lang w:val="en-US" w:bidi="ar-JO"/>
        </w:rPr>
        <w:t>بالسنوات)</w:t>
      </w:r>
    </w:p>
    <w:p w14:paraId="53975C28" w14:textId="40920139" w:rsidR="00EC77E9" w:rsidRPr="0028150D" w:rsidRDefault="007C2DEC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  <w:r w:rsidRPr="0028150D">
        <w:rPr>
          <w:rFonts w:eastAsia="Times New Roman" w:cstheme="minorHAnsi"/>
          <w:color w:val="000000" w:themeColor="text1"/>
          <w:shd w:val="clear" w:color="auto" w:fill="FFFFFF"/>
        </w:rPr>
        <w:t>------------</w:t>
      </w:r>
    </w:p>
    <w:p w14:paraId="5075BC83" w14:textId="4FCDD9B6" w:rsidR="00EC77E9" w:rsidRPr="0028150D" w:rsidRDefault="00EC77E9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</w:p>
    <w:p w14:paraId="2725F914" w14:textId="6492A2C8" w:rsidR="00EC77E9" w:rsidRPr="0028150D" w:rsidRDefault="00EC77E9" w:rsidP="00EC77E9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لحالة الاجتماعية</w:t>
      </w:r>
    </w:p>
    <w:p w14:paraId="687BB0B0" w14:textId="38083C61" w:rsidR="00EC77E9" w:rsidRPr="0028150D" w:rsidRDefault="00040C1A" w:rsidP="00EC77E9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</w:rPr>
        <w:t>أعزب</w:t>
      </w:r>
    </w:p>
    <w:p w14:paraId="55D7FD52" w14:textId="2399AEDB" w:rsidR="00040C1A" w:rsidRPr="0028150D" w:rsidRDefault="00040C1A" w:rsidP="00040C1A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lang w:val="en-US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</w:rPr>
        <w:t>متزوج</w:t>
      </w:r>
    </w:p>
    <w:p w14:paraId="3E01E779" w14:textId="136B8902" w:rsidR="00040C1A" w:rsidRPr="0028150D" w:rsidRDefault="00040C1A" w:rsidP="00040C1A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</w:rPr>
        <w:t>مط</w:t>
      </w:r>
      <w:r w:rsidR="009F61FF"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لق</w:t>
      </w:r>
    </w:p>
    <w:p w14:paraId="1F73CECC" w14:textId="3CBF9E18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أرمل</w:t>
      </w:r>
    </w:p>
    <w:p w14:paraId="1E20DCE8" w14:textId="6DC7701E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</w:p>
    <w:p w14:paraId="172525D0" w14:textId="0544E9FC" w:rsidR="009F61FF" w:rsidRPr="0028150D" w:rsidRDefault="009F61FF" w:rsidP="009F61FF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</w:t>
      </w:r>
      <w:r w:rsidR="00EA75DC" w:rsidRPr="0028150D">
        <w:rPr>
          <w:rFonts w:hint="cs"/>
          <w:b/>
          <w:bCs/>
          <w:rtl/>
          <w:lang w:val="en-US" w:bidi="ar-JO"/>
        </w:rPr>
        <w:t>لتخصص الدراسي الجامعي</w:t>
      </w:r>
    </w:p>
    <w:p w14:paraId="3CE3857D" w14:textId="1B556078" w:rsidR="009F61FF" w:rsidRPr="0028150D" w:rsidRDefault="00EA75DC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تخصص طبي</w:t>
      </w:r>
      <w:r w:rsidRPr="0028150D">
        <w:rPr>
          <w:rFonts w:eastAsia="Times New Roman" w:cstheme="minorHAnsi"/>
          <w:color w:val="000000" w:themeColor="text1"/>
          <w:shd w:val="clear" w:color="auto" w:fill="FFFFFF"/>
          <w:lang w:bidi="ar-JO"/>
        </w:rPr>
        <w:t xml:space="preserve">  </w:t>
      </w: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 (طب، صيدلة، تمريض، تحاليل طبية ..الخ)</w:t>
      </w:r>
    </w:p>
    <w:p w14:paraId="3E8ED553" w14:textId="0D03EFFD" w:rsidR="00EA75DC" w:rsidRPr="0028150D" w:rsidRDefault="00EA75DC" w:rsidP="00EA75DC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تخصص علمي غير طبي (هندسة، علم حاسوب، </w:t>
      </w:r>
      <w:r w:rsidR="00E86DA6"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تكنولوجيا المعلومات، </w:t>
      </w: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علوم أساسية .. الخ)</w:t>
      </w:r>
    </w:p>
    <w:p w14:paraId="74673238" w14:textId="3C92478F" w:rsidR="00036238" w:rsidRPr="0028150D" w:rsidRDefault="00036238" w:rsidP="00036238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تخصص تربية رياضية </w:t>
      </w:r>
    </w:p>
    <w:p w14:paraId="50E7C113" w14:textId="22FA8FCE" w:rsidR="00CE1313" w:rsidRPr="0028150D" w:rsidRDefault="00EA75DC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تخصص أدبي (لغات، حقوق، أعمال</w:t>
      </w:r>
      <w:r w:rsidR="00E86DA6"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، علوم إنسانية</w:t>
      </w: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 ...الخ)</w:t>
      </w:r>
    </w:p>
    <w:p w14:paraId="61CE0028" w14:textId="36E8DF7D" w:rsidR="00C174D6" w:rsidRPr="0028150D" w:rsidRDefault="00C174D6" w:rsidP="00C174D6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</w:p>
    <w:p w14:paraId="1ED299E6" w14:textId="4E9EA9F0" w:rsidR="00C174D6" w:rsidRPr="0028150D" w:rsidRDefault="00C174D6" w:rsidP="00C174D6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طبيعة الجامعة</w:t>
      </w:r>
    </w:p>
    <w:p w14:paraId="37EA483C" w14:textId="1933E94C" w:rsidR="00C174D6" w:rsidRPr="0028150D" w:rsidRDefault="00C174D6" w:rsidP="00C174D6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حكومية</w:t>
      </w:r>
    </w:p>
    <w:p w14:paraId="7789C7B2" w14:textId="31DF669E" w:rsidR="00C174D6" w:rsidRPr="0028150D" w:rsidRDefault="00C174D6" w:rsidP="00C174D6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خاصة</w:t>
      </w:r>
    </w:p>
    <w:p w14:paraId="17807B90" w14:textId="37110613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</w:p>
    <w:p w14:paraId="2322DAAD" w14:textId="6790E410" w:rsidR="00CE1313" w:rsidRPr="0028150D" w:rsidRDefault="009340D6" w:rsidP="00CE1313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 xml:space="preserve">سنة </w:t>
      </w:r>
      <w:r w:rsidR="00CE1313" w:rsidRPr="0028150D">
        <w:rPr>
          <w:rFonts w:hint="cs"/>
          <w:b/>
          <w:bCs/>
          <w:rtl/>
          <w:lang w:val="en-US" w:bidi="ar-JO"/>
        </w:rPr>
        <w:t>الدراسة</w:t>
      </w:r>
    </w:p>
    <w:p w14:paraId="2670E6FB" w14:textId="2A7C461D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أولى</w:t>
      </w:r>
    </w:p>
    <w:p w14:paraId="7C9A8A44" w14:textId="3A2833FF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ثانية</w:t>
      </w:r>
    </w:p>
    <w:p w14:paraId="335F8977" w14:textId="45AE8F93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ثالثة</w:t>
      </w:r>
    </w:p>
    <w:p w14:paraId="54C6CB40" w14:textId="45F8339F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رابعة</w:t>
      </w:r>
    </w:p>
    <w:p w14:paraId="5DE143CF" w14:textId="4E4C969E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خامسة</w:t>
      </w:r>
    </w:p>
    <w:p w14:paraId="6B3B0E00" w14:textId="7FEF3C01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سنة سادسة</w:t>
      </w:r>
    </w:p>
    <w:p w14:paraId="207CD4CC" w14:textId="7641D514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</w:p>
    <w:p w14:paraId="569849FD" w14:textId="58CB75EB" w:rsidR="009F61FF" w:rsidRPr="0028150D" w:rsidRDefault="00EA75DC" w:rsidP="009F61FF">
      <w:pPr>
        <w:bidi/>
        <w:spacing w:after="0" w:line="240" w:lineRule="auto"/>
        <w:jc w:val="both"/>
        <w:rPr>
          <w:b/>
          <w:bCs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لشهادة الدراسية المتوقع الحصول عليها:</w:t>
      </w:r>
    </w:p>
    <w:p w14:paraId="43670E62" w14:textId="77777777" w:rsidR="009340D6" w:rsidRPr="0028150D" w:rsidRDefault="009340D6" w:rsidP="009340D6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دبلوم </w:t>
      </w:r>
    </w:p>
    <w:p w14:paraId="6FCDED96" w14:textId="3BE488D2" w:rsidR="00EA75DC" w:rsidRPr="0028150D" w:rsidRDefault="00EA75DC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بكالوريوس</w:t>
      </w:r>
    </w:p>
    <w:p w14:paraId="1AC213D1" w14:textId="3C793F3A" w:rsidR="00CE1313" w:rsidRPr="0028150D" w:rsidRDefault="00CE1313" w:rsidP="00CE131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دراسات عليا (</w:t>
      </w:r>
      <w:r w:rsidR="00FB235F"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دبلوم عالي ، </w:t>
      </w: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ماجستير، دكتوراة)</w:t>
      </w:r>
    </w:p>
    <w:p w14:paraId="001D0317" w14:textId="4EFAFEFC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</w:p>
    <w:p w14:paraId="0E14F42C" w14:textId="4EE0F0A2" w:rsidR="009F61FF" w:rsidRPr="0028150D" w:rsidRDefault="009F61FF" w:rsidP="009F61FF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مكان السكن الدائم في الأردن</w:t>
      </w:r>
    </w:p>
    <w:p w14:paraId="1AD6F41B" w14:textId="798526CA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العاصمة</w:t>
      </w:r>
    </w:p>
    <w:p w14:paraId="267C5111" w14:textId="28988785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مدينة أخرى</w:t>
      </w:r>
    </w:p>
    <w:p w14:paraId="07D7CBB2" w14:textId="4FA446DD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rtl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 xml:space="preserve">قرية </w:t>
      </w:r>
    </w:p>
    <w:p w14:paraId="6C3F7376" w14:textId="444FF9C3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lang w:bidi="ar-JO"/>
        </w:rPr>
      </w:pPr>
      <w:r w:rsidRPr="0028150D">
        <w:rPr>
          <w:rFonts w:eastAsia="Times New Roman" w:cstheme="minorHAnsi" w:hint="cs"/>
          <w:color w:val="000000" w:themeColor="text1"/>
          <w:shd w:val="clear" w:color="auto" w:fill="FFFFFF"/>
          <w:rtl/>
          <w:lang w:bidi="ar-JO"/>
        </w:rPr>
        <w:t>بادية</w:t>
      </w:r>
    </w:p>
    <w:p w14:paraId="4B2D971D" w14:textId="2F0B153E" w:rsidR="002746D3" w:rsidRPr="0028150D" w:rsidRDefault="002746D3" w:rsidP="002746D3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lang w:bidi="ar-JO"/>
        </w:rPr>
      </w:pPr>
    </w:p>
    <w:p w14:paraId="573ABFF7" w14:textId="26B923D2" w:rsidR="002746D3" w:rsidRPr="0028150D" w:rsidRDefault="002746D3" w:rsidP="002746D3">
      <w:pPr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دخل الأسرة بالدينار الأردني</w:t>
      </w:r>
    </w:p>
    <w:p w14:paraId="385F2B2B" w14:textId="77777777" w:rsidR="002746D3" w:rsidRPr="0028150D" w:rsidRDefault="002746D3" w:rsidP="002746D3">
      <w:pPr>
        <w:shd w:val="clear" w:color="auto" w:fill="FFFFFF"/>
        <w:bidi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 xml:space="preserve">&lt;250 </w:t>
      </w:r>
      <w:proofErr w:type="spellStart"/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JoD</w:t>
      </w:r>
      <w:proofErr w:type="spellEnd"/>
    </w:p>
    <w:p w14:paraId="3607D8A1" w14:textId="0F29BCB6" w:rsidR="002746D3" w:rsidRPr="0028150D" w:rsidRDefault="002746D3" w:rsidP="002746D3">
      <w:pPr>
        <w:shd w:val="clear" w:color="auto" w:fill="FFFFFF"/>
        <w:bidi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25</w:t>
      </w:r>
      <w:r w:rsidR="009340D6" w:rsidRPr="0028150D">
        <w:rPr>
          <w:rFonts w:asciiTheme="majorBidi" w:eastAsia="Times New Roman" w:hAnsiTheme="majorBidi" w:cstheme="majorBidi"/>
          <w:color w:val="000000"/>
          <w:shd w:val="clear" w:color="auto" w:fill="FFFFFF"/>
          <w:lang w:val="en-US"/>
        </w:rPr>
        <w:t>1</w:t>
      </w: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 xml:space="preserve">-500 </w:t>
      </w:r>
      <w:proofErr w:type="spellStart"/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JoD</w:t>
      </w:r>
      <w:proofErr w:type="spellEnd"/>
    </w:p>
    <w:p w14:paraId="660E6151" w14:textId="4F39558D" w:rsidR="002746D3" w:rsidRPr="0028150D" w:rsidRDefault="002746D3" w:rsidP="002746D3">
      <w:pPr>
        <w:shd w:val="clear" w:color="auto" w:fill="FFFFFF"/>
        <w:bidi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50</w:t>
      </w:r>
      <w:r w:rsidR="009340D6"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1</w:t>
      </w: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 xml:space="preserve">-750 </w:t>
      </w:r>
      <w:proofErr w:type="spellStart"/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JoD</w:t>
      </w:r>
      <w:proofErr w:type="spellEnd"/>
    </w:p>
    <w:p w14:paraId="50B84F8B" w14:textId="6593EE58" w:rsidR="002746D3" w:rsidRPr="0028150D" w:rsidRDefault="002746D3" w:rsidP="002746D3">
      <w:pPr>
        <w:shd w:val="clear" w:color="auto" w:fill="FFFFFF"/>
        <w:bidi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75</w:t>
      </w:r>
      <w:r w:rsidR="009340D6"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1</w:t>
      </w: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 xml:space="preserve">-1000 </w:t>
      </w:r>
      <w:proofErr w:type="spellStart"/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JoD</w:t>
      </w:r>
      <w:proofErr w:type="spellEnd"/>
    </w:p>
    <w:p w14:paraId="49D06FA5" w14:textId="77777777" w:rsidR="002746D3" w:rsidRPr="0028150D" w:rsidRDefault="002746D3" w:rsidP="002746D3">
      <w:pPr>
        <w:shd w:val="clear" w:color="auto" w:fill="FFFFFF"/>
        <w:bidi/>
        <w:spacing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 xml:space="preserve">&gt;1000 </w:t>
      </w:r>
      <w:proofErr w:type="spellStart"/>
      <w:r w:rsidRPr="0028150D">
        <w:rPr>
          <w:rFonts w:asciiTheme="majorBidi" w:eastAsia="Times New Roman" w:hAnsiTheme="majorBidi" w:cstheme="majorBidi"/>
          <w:color w:val="000000"/>
          <w:shd w:val="clear" w:color="auto" w:fill="FFFFFF"/>
        </w:rPr>
        <w:t>JoD</w:t>
      </w:r>
      <w:proofErr w:type="spellEnd"/>
    </w:p>
    <w:p w14:paraId="7D028754" w14:textId="650EAA68" w:rsidR="009F61FF" w:rsidRPr="0028150D" w:rsidRDefault="009F61FF" w:rsidP="009F61FF">
      <w:pPr>
        <w:bidi/>
        <w:spacing w:after="0" w:line="240" w:lineRule="auto"/>
        <w:jc w:val="both"/>
        <w:rPr>
          <w:rFonts w:eastAsia="Times New Roman" w:cstheme="minorHAnsi"/>
          <w:color w:val="000000" w:themeColor="text1"/>
          <w:shd w:val="clear" w:color="auto" w:fill="FFFFFF"/>
          <w:lang w:bidi="ar-JO"/>
        </w:rPr>
      </w:pPr>
    </w:p>
    <w:p w14:paraId="463A6BC8" w14:textId="6B8D12F7" w:rsidR="009F61FF" w:rsidRPr="0028150D" w:rsidRDefault="009F61FF" w:rsidP="009F61FF">
      <w:pPr>
        <w:shd w:val="clear" w:color="auto" w:fill="FFFFFF"/>
        <w:bidi/>
        <w:spacing w:after="0" w:line="240" w:lineRule="auto"/>
        <w:jc w:val="both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التأمين الصحي</w:t>
      </w:r>
    </w:p>
    <w:p w14:paraId="74BA2CE1" w14:textId="17CFF3CA" w:rsidR="009F61FF" w:rsidRPr="0028150D" w:rsidRDefault="009F61FF" w:rsidP="009F61FF">
      <w:pPr>
        <w:shd w:val="clear" w:color="auto" w:fill="FFFFFF"/>
        <w:bidi/>
        <w:spacing w:after="0" w:line="240" w:lineRule="auto"/>
        <w:jc w:val="both"/>
        <w:rPr>
          <w:rFonts w:eastAsia="Times New Roman" w:cstheme="minorHAnsi"/>
          <w:color w:val="000000" w:themeColor="text1"/>
          <w:rtl/>
        </w:rPr>
      </w:pPr>
      <w:r w:rsidRPr="0028150D">
        <w:rPr>
          <w:rFonts w:eastAsia="Times New Roman" w:cstheme="minorHAnsi" w:hint="cs"/>
          <w:color w:val="000000" w:themeColor="text1"/>
          <w:rtl/>
        </w:rPr>
        <w:t>مؤمن</w:t>
      </w:r>
    </w:p>
    <w:p w14:paraId="1FC855D1" w14:textId="1AB1504B" w:rsidR="009F61FF" w:rsidRPr="0028150D" w:rsidRDefault="009F61FF" w:rsidP="009F61FF">
      <w:pPr>
        <w:shd w:val="clear" w:color="auto" w:fill="FFFFFF"/>
        <w:bidi/>
        <w:spacing w:after="0" w:line="240" w:lineRule="auto"/>
        <w:jc w:val="both"/>
        <w:rPr>
          <w:rFonts w:eastAsia="Times New Roman" w:cstheme="minorHAnsi"/>
          <w:color w:val="000000" w:themeColor="text1"/>
        </w:rPr>
      </w:pPr>
      <w:r w:rsidRPr="0028150D">
        <w:rPr>
          <w:rFonts w:eastAsia="Times New Roman" w:cstheme="minorHAnsi" w:hint="cs"/>
          <w:color w:val="000000" w:themeColor="text1"/>
          <w:rtl/>
        </w:rPr>
        <w:t>غير مؤمن</w:t>
      </w:r>
    </w:p>
    <w:p w14:paraId="28D2C1AC" w14:textId="77777777" w:rsidR="00EC77E9" w:rsidRPr="0028150D" w:rsidRDefault="00EC77E9" w:rsidP="00EC77E9"/>
    <w:p w14:paraId="2176E61A" w14:textId="7BCC3290" w:rsidR="00CE1313" w:rsidRPr="0028150D" w:rsidRDefault="00570D63" w:rsidP="00CE1313">
      <w:pPr>
        <w:bidi/>
        <w:rPr>
          <w:rFonts w:eastAsia="Times New Roman" w:cstheme="minorHAnsi"/>
          <w:color w:val="000000" w:themeColor="text1"/>
          <w:rtl/>
        </w:rPr>
      </w:pPr>
      <w:r w:rsidRPr="0028150D">
        <w:rPr>
          <w:rFonts w:hint="cs"/>
          <w:b/>
          <w:bCs/>
          <w:rtl/>
          <w:lang w:val="en-US" w:bidi="ar-JO"/>
        </w:rPr>
        <w:t>هل أنت مدخن لأي من منتجات التبغ؟</w:t>
      </w:r>
      <w:r w:rsidRPr="0028150D">
        <w:rPr>
          <w:rFonts w:hint="cs"/>
          <w:rtl/>
          <w:lang w:bidi="ar-JO"/>
        </w:rPr>
        <w:t xml:space="preserve"> </w:t>
      </w:r>
      <w:r w:rsidRPr="0028150D">
        <w:rPr>
          <w:rFonts w:eastAsia="Times New Roman" w:cstheme="minorHAnsi" w:hint="cs"/>
          <w:color w:val="000000" w:themeColor="text1"/>
          <w:rtl/>
        </w:rPr>
        <w:t xml:space="preserve">نعم </w:t>
      </w:r>
      <w:r w:rsidR="00CE1313" w:rsidRPr="0028150D">
        <w:rPr>
          <w:rFonts w:eastAsia="Times New Roman" w:cstheme="minorHAnsi"/>
          <w:color w:val="000000" w:themeColor="text1"/>
          <w:rtl/>
        </w:rPr>
        <w:t>–</w:t>
      </w:r>
      <w:r w:rsidRPr="0028150D">
        <w:rPr>
          <w:rFonts w:eastAsia="Times New Roman" w:cstheme="minorHAnsi" w:hint="cs"/>
          <w:color w:val="000000" w:themeColor="text1"/>
          <w:rtl/>
        </w:rPr>
        <w:t xml:space="preserve"> لا</w:t>
      </w:r>
    </w:p>
    <w:p w14:paraId="3262CA52" w14:textId="7E08C058" w:rsidR="00C174D6" w:rsidRPr="0028150D" w:rsidRDefault="00C174D6" w:rsidP="00C174D6">
      <w:pPr>
        <w:bidi/>
        <w:spacing w:after="0"/>
        <w:rPr>
          <w:rFonts w:eastAsia="Times New Roman" w:cstheme="minorHAnsi"/>
          <w:b/>
          <w:bCs/>
          <w:color w:val="000000" w:themeColor="text1"/>
          <w:rtl/>
        </w:rPr>
      </w:pPr>
      <w:r w:rsidRPr="0028150D">
        <w:rPr>
          <w:rFonts w:eastAsia="Times New Roman" w:cstheme="minorHAnsi" w:hint="cs"/>
          <w:b/>
          <w:bCs/>
          <w:color w:val="000000" w:themeColor="text1"/>
          <w:rtl/>
        </w:rPr>
        <w:t>هل تعاني من أي أمراض مزمنة؟</w:t>
      </w:r>
    </w:p>
    <w:p w14:paraId="7E059FCE" w14:textId="3BE20C66" w:rsidR="00C174D6" w:rsidRPr="0028150D" w:rsidRDefault="00C174D6" w:rsidP="00C174D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  <w:r w:rsidRPr="0028150D">
        <w:rPr>
          <w:rFonts w:hint="cs"/>
          <w:rtl/>
          <w:lang w:bidi="ar-JO"/>
        </w:rPr>
        <w:t>لا          نعم، اذكرها؟.............</w:t>
      </w:r>
    </w:p>
    <w:p w14:paraId="30C7DA12" w14:textId="69B9A511" w:rsidR="00C174D6" w:rsidRPr="0028150D" w:rsidRDefault="00C174D6" w:rsidP="00C174D6">
      <w:pPr>
        <w:bidi/>
        <w:rPr>
          <w:rFonts w:eastAsia="Times New Roman" w:cstheme="minorHAnsi"/>
          <w:color w:val="000000" w:themeColor="text1"/>
          <w:rtl/>
        </w:rPr>
      </w:pPr>
    </w:p>
    <w:p w14:paraId="7EE59B8F" w14:textId="0AAD83A0" w:rsidR="00E86DA6" w:rsidRPr="0028150D" w:rsidRDefault="00E86DA6" w:rsidP="00E86DA6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>الجزء الثاني: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مدى المعرفة حول مشروبات الطاقة</w:t>
      </w:r>
    </w:p>
    <w:p w14:paraId="498DAFF7" w14:textId="77777777" w:rsidR="00E86DA6" w:rsidRPr="0028150D" w:rsidRDefault="00E86DA6" w:rsidP="00E86DA6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rtl/>
        </w:rPr>
      </w:pPr>
      <w:r w:rsidRPr="0028150D">
        <w:rPr>
          <w:rFonts w:eastAsia="Times New Roman" w:cstheme="minorHAnsi" w:hint="cs"/>
          <w:color w:val="000000" w:themeColor="text1"/>
          <w:sz w:val="24"/>
          <w:szCs w:val="24"/>
          <w:shd w:val="clear" w:color="auto" w:fill="FFFFFF"/>
          <w:rtl/>
        </w:rPr>
        <w:t>الرجاء الاجابة بنعم إن كنت تعتقد أن الجمل التالية صحيحة حول مشروبات الطاقة:</w:t>
      </w:r>
    </w:p>
    <w:p w14:paraId="5BA469AD" w14:textId="77777777" w:rsidR="00E86DA6" w:rsidRPr="0028150D" w:rsidRDefault="00E86DA6" w:rsidP="00E86DA6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lang w:val="en-US" w:bidi="ar-JO"/>
        </w:rPr>
        <w:t xml:space="preserve">Knowledge score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E86DA6" w:rsidRPr="0028150D" w14:paraId="44518DF2" w14:textId="77777777" w:rsidTr="00C11AAB">
        <w:tc>
          <w:tcPr>
            <w:tcW w:w="3485" w:type="dxa"/>
          </w:tcPr>
          <w:p w14:paraId="4D76EE9C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مشروبات الطاقة تحتوي على مادة الكافيين </w:t>
            </w:r>
          </w:p>
        </w:tc>
        <w:tc>
          <w:tcPr>
            <w:tcW w:w="3485" w:type="dxa"/>
          </w:tcPr>
          <w:p w14:paraId="66ACAB90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93EABCD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5ED02AD8" w14:textId="77777777" w:rsidTr="00C11AAB">
        <w:tc>
          <w:tcPr>
            <w:tcW w:w="3485" w:type="dxa"/>
          </w:tcPr>
          <w:p w14:paraId="07BF58C8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تحتوي بعض مشروبات الطاقة على كميات من السكر تتجاوز الحصة الطبيعية للفرد في اليوم </w:t>
            </w:r>
          </w:p>
        </w:tc>
        <w:tc>
          <w:tcPr>
            <w:tcW w:w="3485" w:type="dxa"/>
          </w:tcPr>
          <w:p w14:paraId="52BD984B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4E885275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3C91F708" w14:textId="77777777" w:rsidTr="00C11AAB">
        <w:tc>
          <w:tcPr>
            <w:tcW w:w="3485" w:type="dxa"/>
          </w:tcPr>
          <w:p w14:paraId="73088039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 لا تحتوي أي من مشروبات الطاقة على مستحضرات عشبية </w:t>
            </w:r>
          </w:p>
        </w:tc>
        <w:tc>
          <w:tcPr>
            <w:tcW w:w="3485" w:type="dxa"/>
          </w:tcPr>
          <w:p w14:paraId="282C1028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3D749557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281D36B8" w14:textId="77777777" w:rsidTr="00C11AAB">
        <w:tc>
          <w:tcPr>
            <w:tcW w:w="3485" w:type="dxa"/>
          </w:tcPr>
          <w:p w14:paraId="46BED23C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 لا تحتوي أي من مشروبات الطاقة على أحماض أمينية</w:t>
            </w:r>
          </w:p>
        </w:tc>
        <w:tc>
          <w:tcPr>
            <w:tcW w:w="3485" w:type="dxa"/>
          </w:tcPr>
          <w:p w14:paraId="219429F5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4C1A4D88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0A4D1250" w14:textId="77777777" w:rsidTr="00C11AAB">
        <w:tc>
          <w:tcPr>
            <w:tcW w:w="3485" w:type="dxa"/>
          </w:tcPr>
          <w:p w14:paraId="03C9024B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تحتوي بعض مشروبات الطاقة على الكارنيتين الذي يزيد من حرق الدهون </w:t>
            </w:r>
            <w:r w:rsidRPr="0028150D">
              <w:rPr>
                <w:b/>
                <w:bCs/>
                <w:lang w:val="en-US" w:bidi="ar-JO"/>
              </w:rPr>
              <w:t>L-Carnitine</w:t>
            </w:r>
          </w:p>
        </w:tc>
        <w:tc>
          <w:tcPr>
            <w:tcW w:w="3485" w:type="dxa"/>
          </w:tcPr>
          <w:p w14:paraId="5169BBBB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6053CF85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3B5E6760" w14:textId="77777777" w:rsidTr="00C11AAB">
        <w:tc>
          <w:tcPr>
            <w:tcW w:w="3485" w:type="dxa"/>
          </w:tcPr>
          <w:p w14:paraId="49C4373E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تحتوي بعض مشروبات الطاقة على فيتامينات ومعادن</w:t>
            </w:r>
          </w:p>
        </w:tc>
        <w:tc>
          <w:tcPr>
            <w:tcW w:w="3485" w:type="dxa"/>
          </w:tcPr>
          <w:p w14:paraId="07881780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AFA320A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6D67D81B" w14:textId="77777777" w:rsidTr="00C11AAB">
        <w:tc>
          <w:tcPr>
            <w:tcW w:w="3485" w:type="dxa"/>
          </w:tcPr>
          <w:p w14:paraId="2FB09B21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تحتوي بعض مشروبات الطاقة على منتجات مشتقة من الحيوانات</w:t>
            </w:r>
          </w:p>
        </w:tc>
        <w:tc>
          <w:tcPr>
            <w:tcW w:w="3485" w:type="dxa"/>
          </w:tcPr>
          <w:p w14:paraId="253BFEE2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9ADD8EE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1DAC573B" w14:textId="77777777" w:rsidTr="00C11AAB">
        <w:tc>
          <w:tcPr>
            <w:tcW w:w="3485" w:type="dxa"/>
          </w:tcPr>
          <w:p w14:paraId="43DA861C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لا تسبب مشروبات الطاقة مشاكل في النوم</w:t>
            </w:r>
          </w:p>
        </w:tc>
        <w:tc>
          <w:tcPr>
            <w:tcW w:w="3485" w:type="dxa"/>
          </w:tcPr>
          <w:p w14:paraId="3157B537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CCFDF0B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06E87887" w14:textId="77777777" w:rsidTr="00C11AAB">
        <w:tc>
          <w:tcPr>
            <w:tcW w:w="3485" w:type="dxa"/>
          </w:tcPr>
          <w:p w14:paraId="779B28AE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ن الممكن أن تسبب مشروبات الطاقة مشاكل في الجهاز الهضمي</w:t>
            </w:r>
          </w:p>
        </w:tc>
        <w:tc>
          <w:tcPr>
            <w:tcW w:w="3485" w:type="dxa"/>
          </w:tcPr>
          <w:p w14:paraId="16748889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FA6A3D9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718771A7" w14:textId="77777777" w:rsidTr="00C11AAB">
        <w:trPr>
          <w:trHeight w:val="440"/>
        </w:trPr>
        <w:tc>
          <w:tcPr>
            <w:tcW w:w="3485" w:type="dxa"/>
          </w:tcPr>
          <w:p w14:paraId="1F648B77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ن الممكن أن تسبب مشروبات الطاقة تسارع في ضربات القلب</w:t>
            </w:r>
          </w:p>
        </w:tc>
        <w:tc>
          <w:tcPr>
            <w:tcW w:w="3485" w:type="dxa"/>
          </w:tcPr>
          <w:p w14:paraId="6F472573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1774A916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3F6D6143" w14:textId="77777777" w:rsidTr="00C11AAB">
        <w:tc>
          <w:tcPr>
            <w:tcW w:w="3485" w:type="dxa"/>
          </w:tcPr>
          <w:p w14:paraId="74200A80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لا يمكن أن تسبب مشروبات الطاقة صداع</w:t>
            </w:r>
          </w:p>
        </w:tc>
        <w:tc>
          <w:tcPr>
            <w:tcW w:w="3485" w:type="dxa"/>
          </w:tcPr>
          <w:p w14:paraId="0C3FD401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07B4D573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  <w:tr w:rsidR="00E86DA6" w:rsidRPr="0028150D" w14:paraId="051BF388" w14:textId="77777777" w:rsidTr="00C11AAB">
        <w:tc>
          <w:tcPr>
            <w:tcW w:w="3485" w:type="dxa"/>
          </w:tcPr>
          <w:p w14:paraId="623921ED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لا يمكن أن تزيد مشروبات الطاقة من إقدام الشخص على السلوكيات المتهورة</w:t>
            </w:r>
          </w:p>
        </w:tc>
        <w:tc>
          <w:tcPr>
            <w:tcW w:w="3485" w:type="dxa"/>
          </w:tcPr>
          <w:p w14:paraId="44D77217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نعم</w:t>
            </w:r>
          </w:p>
        </w:tc>
        <w:tc>
          <w:tcPr>
            <w:tcW w:w="3486" w:type="dxa"/>
          </w:tcPr>
          <w:p w14:paraId="1840B2E7" w14:textId="77777777" w:rsidR="00E86DA6" w:rsidRPr="0028150D" w:rsidRDefault="00E86DA6" w:rsidP="00C11AAB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لا</w:t>
            </w:r>
          </w:p>
        </w:tc>
      </w:tr>
    </w:tbl>
    <w:p w14:paraId="1C5A50F2" w14:textId="77777777" w:rsidR="00E86DA6" w:rsidRPr="0028150D" w:rsidRDefault="00E86DA6" w:rsidP="00E86DA6">
      <w:pPr>
        <w:autoSpaceDE w:val="0"/>
        <w:autoSpaceDN w:val="0"/>
        <w:bidi/>
        <w:adjustRightInd w:val="0"/>
        <w:spacing w:after="0" w:line="240" w:lineRule="auto"/>
        <w:rPr>
          <w:lang w:val="en-US" w:bidi="ar-JO"/>
        </w:rPr>
      </w:pPr>
    </w:p>
    <w:p w14:paraId="4F781BC2" w14:textId="43B5F523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  <w:shd w:val="clear" w:color="auto" w:fill="FFFFFF"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 xml:space="preserve">الجزء 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  <w:lang w:bidi="ar-JO"/>
        </w:rPr>
        <w:t>الثالث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 xml:space="preserve">: 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مصادر المعلومات </w:t>
      </w:r>
      <w:r w:rsidR="00A34D0B"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حول مشروبات الطاقة</w:t>
      </w:r>
    </w:p>
    <w:p w14:paraId="4DCDB3E6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ما هي مصادر معلوماتك عن مشروبات الطاقة؟</w:t>
      </w:r>
    </w:p>
    <w:p w14:paraId="677B50E6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 xml:space="preserve">المدرب الرياضي </w:t>
      </w:r>
    </w:p>
    <w:p w14:paraId="00DB794D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أخصائيي التغذية</w:t>
      </w:r>
    </w:p>
    <w:p w14:paraId="7EC9281B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مقدمي الرعاية الصحية مثل الطبيب أو الصيدلاني</w:t>
      </w:r>
    </w:p>
    <w:p w14:paraId="0614894D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الاهل والأصدقاء</w:t>
      </w:r>
    </w:p>
    <w:p w14:paraId="5CE406CB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التلفاز والإذاعة</w:t>
      </w:r>
    </w:p>
    <w:p w14:paraId="32E57FF3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وسائل التواصل الاجتماعي</w:t>
      </w:r>
    </w:p>
    <w:p w14:paraId="296A5DD4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 xml:space="preserve">مواقع على شبكة الانترنت </w:t>
      </w:r>
    </w:p>
    <w:p w14:paraId="709E4B9B" w14:textId="77777777" w:rsidR="00C142BB" w:rsidRPr="0028150D" w:rsidRDefault="00C142BB" w:rsidP="00C142B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غيرها، اذكرها ...................</w:t>
      </w:r>
    </w:p>
    <w:p w14:paraId="00AD64DC" w14:textId="772B83ED" w:rsidR="00270B90" w:rsidRPr="0028150D" w:rsidRDefault="00270B90" w:rsidP="007D4FF4">
      <w:pPr>
        <w:bidi/>
        <w:spacing w:before="240" w:after="0" w:line="240" w:lineRule="auto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 xml:space="preserve">الجزء </w:t>
      </w:r>
      <w:r w:rsidR="00C142BB"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>الرابع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>: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="002746D3"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استهلاك </w:t>
      </w:r>
      <w:r w:rsidR="00CE1313"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مشروبات الطاقة </w:t>
      </w:r>
      <w:r w:rsidR="00D764E2"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والتجربة المصاحبة لها</w:t>
      </w:r>
    </w:p>
    <w:p w14:paraId="3A0638C5" w14:textId="77777777" w:rsidR="00290E35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هل تتناول أي من مشروبات الطاقة</w:t>
      </w:r>
      <w:r w:rsidR="00290E35" w:rsidRPr="0028150D">
        <w:rPr>
          <w:b/>
          <w:bCs/>
          <w:lang w:val="en-US" w:bidi="ar-JO"/>
        </w:rPr>
        <w:t>:</w:t>
      </w:r>
    </w:p>
    <w:p w14:paraId="15CA5C61" w14:textId="676E6B54" w:rsidR="00290E35" w:rsidRPr="0028150D" w:rsidRDefault="00A8079B" w:rsidP="00290E35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val="en-US" w:bidi="ar-JO"/>
        </w:rPr>
      </w:pPr>
      <w:r w:rsidRPr="0028150D">
        <w:rPr>
          <w:b/>
          <w:bCs/>
          <w:lang w:val="en-US" w:bidi="ar-JO"/>
        </w:rPr>
        <w:t>Bison</w:t>
      </w:r>
      <w:r w:rsidR="002C4C19" w:rsidRPr="0028150D">
        <w:rPr>
          <w:rFonts w:hint="cs"/>
          <w:b/>
          <w:bCs/>
          <w:rtl/>
          <w:lang w:val="en-US" w:bidi="ar-JO"/>
        </w:rPr>
        <w:t xml:space="preserve">               </w:t>
      </w:r>
      <w:r w:rsidR="002C4C19" w:rsidRPr="0028150D">
        <w:rPr>
          <w:rFonts w:hint="cs"/>
          <w:rtl/>
          <w:lang w:val="en-US" w:bidi="ar-JO"/>
        </w:rPr>
        <w:t>نعم       لا</w:t>
      </w:r>
    </w:p>
    <w:p w14:paraId="15822662" w14:textId="4924332F" w:rsidR="00290E35" w:rsidRPr="0028150D" w:rsidRDefault="00A8079B" w:rsidP="00290E35">
      <w:pPr>
        <w:autoSpaceDE w:val="0"/>
        <w:autoSpaceDN w:val="0"/>
        <w:bidi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 xml:space="preserve"> Red Bull </w:t>
      </w:r>
      <w:r w:rsidR="002C4C19" w:rsidRPr="0028150D">
        <w:rPr>
          <w:rFonts w:hint="cs"/>
          <w:b/>
          <w:bCs/>
          <w:rtl/>
          <w:lang w:val="en-US" w:bidi="ar-JO"/>
        </w:rPr>
        <w:t xml:space="preserve">         </w:t>
      </w:r>
      <w:r w:rsidR="002C4C19" w:rsidRPr="0028150D">
        <w:rPr>
          <w:rFonts w:hint="cs"/>
          <w:rtl/>
          <w:lang w:val="en-US" w:bidi="ar-JO"/>
        </w:rPr>
        <w:t>نعم       لا</w:t>
      </w:r>
    </w:p>
    <w:p w14:paraId="5E6D812C" w14:textId="32088C51" w:rsidR="00290E35" w:rsidRPr="0028150D" w:rsidRDefault="00A8079B" w:rsidP="00290E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 xml:space="preserve">Boom </w:t>
      </w:r>
      <w:proofErr w:type="spellStart"/>
      <w:r w:rsidRPr="0028150D">
        <w:rPr>
          <w:b/>
          <w:bCs/>
          <w:lang w:val="en-US" w:bidi="ar-JO"/>
        </w:rPr>
        <w:t>Boom</w:t>
      </w:r>
      <w:proofErr w:type="spellEnd"/>
      <w:r w:rsidRPr="0028150D">
        <w:rPr>
          <w:b/>
          <w:bCs/>
          <w:lang w:val="en-US" w:bidi="ar-JO"/>
        </w:rPr>
        <w:t xml:space="preserve"> </w:t>
      </w:r>
      <w:r w:rsidR="002C4C19" w:rsidRPr="0028150D">
        <w:rPr>
          <w:rFonts w:hint="cs"/>
          <w:b/>
          <w:bCs/>
          <w:rtl/>
          <w:lang w:val="en-US" w:bidi="ar-JO"/>
        </w:rPr>
        <w:t xml:space="preserve">    </w:t>
      </w:r>
      <w:r w:rsidR="002C4C19" w:rsidRPr="0028150D">
        <w:rPr>
          <w:rFonts w:hint="cs"/>
          <w:rtl/>
          <w:lang w:val="en-US" w:bidi="ar-JO"/>
        </w:rPr>
        <w:t>نعم       لا</w:t>
      </w:r>
    </w:p>
    <w:p w14:paraId="40BBDDFC" w14:textId="1DB83965" w:rsidR="0086633A" w:rsidRPr="0028150D" w:rsidRDefault="002C4C19" w:rsidP="002C4C19">
      <w:pPr>
        <w:autoSpaceDE w:val="0"/>
        <w:autoSpaceDN w:val="0"/>
        <w:bidi/>
        <w:adjustRightInd w:val="0"/>
        <w:spacing w:after="0" w:line="240" w:lineRule="auto"/>
        <w:rPr>
          <w:lang w:bidi="ar-JO"/>
        </w:rPr>
      </w:pPr>
      <w:r w:rsidRPr="0028150D">
        <w:rPr>
          <w:b/>
          <w:bCs/>
          <w:lang w:val="en-US" w:bidi="ar-JO"/>
        </w:rPr>
        <w:t xml:space="preserve">             </w:t>
      </w:r>
      <w:r w:rsidR="00A8079B" w:rsidRPr="0028150D">
        <w:rPr>
          <w:b/>
          <w:bCs/>
          <w:lang w:val="en-US" w:bidi="ar-JO"/>
        </w:rPr>
        <w:t>Code Red</w:t>
      </w:r>
      <w:r w:rsidR="00A8079B" w:rsidRPr="0028150D">
        <w:rPr>
          <w:rFonts w:hint="cs"/>
          <w:rtl/>
          <w:lang w:bidi="ar-JO"/>
        </w:rPr>
        <w:t>نعم     لا</w:t>
      </w:r>
    </w:p>
    <w:p w14:paraId="0C0240CF" w14:textId="77777777" w:rsidR="002C4C19" w:rsidRPr="0028150D" w:rsidRDefault="002C4C19" w:rsidP="00E40D23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4CD5242F" w14:textId="08785930" w:rsidR="00A8079B" w:rsidRPr="0028150D" w:rsidRDefault="00A8079B" w:rsidP="002C4C19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shd w:val="clear" w:color="auto" w:fill="FFFFFF"/>
          <w:rtl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لو كانت الإجابة نعم:</w:t>
      </w:r>
    </w:p>
    <w:p w14:paraId="2D71B99C" w14:textId="5B293852" w:rsidR="00CE45FF" w:rsidRPr="0028150D" w:rsidRDefault="0086633A" w:rsidP="00A8079B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val="en-US" w:bidi="ar-JO"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="00A8079B" w:rsidRPr="0028150D">
        <w:rPr>
          <w:rFonts w:hint="cs"/>
          <w:b/>
          <w:bCs/>
          <w:rtl/>
          <w:lang w:val="en-US" w:bidi="ar-JO"/>
        </w:rPr>
        <w:t>كم علبة من مشروبات الطاقة تستخدم في الأسبوع</w:t>
      </w:r>
    </w:p>
    <w:p w14:paraId="6ECF88BB" w14:textId="23253515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علبة واحدة فقط</w:t>
      </w:r>
    </w:p>
    <w:p w14:paraId="6C43C5C3" w14:textId="330FC9DD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2-3</w:t>
      </w:r>
    </w:p>
    <w:p w14:paraId="442A62EF" w14:textId="649111E3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4-5</w:t>
      </w:r>
    </w:p>
    <w:p w14:paraId="2C68187E" w14:textId="1EE3CD61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أكثر من 5 علب</w:t>
      </w:r>
    </w:p>
    <w:p w14:paraId="244AB8A3" w14:textId="619A1A1B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</w:p>
    <w:p w14:paraId="6FE8764A" w14:textId="0F3F848E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ما هو السبب الذي يدفعك لتناول مشروبات الطاقة؟</w:t>
      </w:r>
    </w:p>
    <w:p w14:paraId="2753532C" w14:textId="5FF97C9F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lastRenderedPageBreak/>
        <w:t>يساعدني في الدراسة لوقت أطول وإنجاز الواجبات</w:t>
      </w:r>
    </w:p>
    <w:p w14:paraId="012EC871" w14:textId="6EC67B68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يساعدني على التركيز وبالتالي تحصيل درجات أفضل</w:t>
      </w:r>
    </w:p>
    <w:p w14:paraId="4F7926C9" w14:textId="11C47229" w:rsidR="00A8079B" w:rsidRPr="0028150D" w:rsidRDefault="00A8079B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 xml:space="preserve">يساعدني بالشعور بشكل أفضل ويقلل </w:t>
      </w:r>
      <w:r w:rsidR="00FB235F" w:rsidRPr="0028150D">
        <w:rPr>
          <w:rFonts w:hint="cs"/>
          <w:rtl/>
          <w:lang w:val="en-US" w:bidi="ar-JO"/>
        </w:rPr>
        <w:t>التوترو</w:t>
      </w:r>
      <w:r w:rsidRPr="0028150D">
        <w:rPr>
          <w:rFonts w:hint="cs"/>
          <w:rtl/>
          <w:lang w:val="en-US" w:bidi="ar-JO"/>
        </w:rPr>
        <w:t>التعب والإرهاق</w:t>
      </w:r>
    </w:p>
    <w:p w14:paraId="1270AC70" w14:textId="66E58DAA" w:rsidR="00036238" w:rsidRPr="0028150D" w:rsidRDefault="00073654" w:rsidP="00036238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 xml:space="preserve">السهر لوقت </w:t>
      </w:r>
      <w:r w:rsidR="00734B72" w:rsidRPr="0028150D">
        <w:rPr>
          <w:rFonts w:hint="cs"/>
          <w:rtl/>
          <w:lang w:val="en-US" w:bidi="ar-JO"/>
        </w:rPr>
        <w:t>أكثر</w:t>
      </w:r>
    </w:p>
    <w:p w14:paraId="7CD89AEF" w14:textId="0F789EE2" w:rsidR="00A8079B" w:rsidRPr="0028150D" w:rsidRDefault="002B3FD1" w:rsidP="00A8079B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لشعور بالقوة والنشاط بشكل عام</w:t>
      </w:r>
    </w:p>
    <w:p w14:paraId="63D22C3D" w14:textId="034EAE5E" w:rsidR="00734B72" w:rsidRPr="0028150D" w:rsidRDefault="00734B72" w:rsidP="00734B72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rFonts w:hint="cs"/>
          <w:rtl/>
          <w:lang w:val="en-US" w:bidi="ar-JO"/>
        </w:rPr>
        <w:t>أسباب أخرى</w:t>
      </w:r>
    </w:p>
    <w:p w14:paraId="2F016867" w14:textId="640F16A6" w:rsidR="00D764E2" w:rsidRPr="0028150D" w:rsidRDefault="00D764E2" w:rsidP="00D764E2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</w:p>
    <w:p w14:paraId="13033A67" w14:textId="37B79F73" w:rsidR="003F04C6" w:rsidRPr="0028150D" w:rsidRDefault="00073654" w:rsidP="003F04C6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bidi="ar-JO"/>
        </w:rPr>
      </w:pPr>
      <w:r w:rsidRPr="0028150D">
        <w:rPr>
          <w:b/>
          <w:bCs/>
          <w:rtl/>
          <w:lang w:bidi="ar-JO"/>
        </w:rPr>
        <w:t>هل قمت بتناول أحد مشروبات الطاقة مع أدوية مثل المسكنات أو أدوية الرشح والسعال؟</w:t>
      </w:r>
      <w:r w:rsidRPr="0028150D" w:rsidDel="00073654">
        <w:rPr>
          <w:rFonts w:hint="cs"/>
          <w:b/>
          <w:bCs/>
          <w:rtl/>
          <w:lang w:bidi="ar-JO"/>
        </w:rPr>
        <w:t xml:space="preserve"> </w:t>
      </w:r>
    </w:p>
    <w:p w14:paraId="4834A059" w14:textId="2BFB11FC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  <w:r w:rsidRPr="0028150D">
        <w:rPr>
          <w:rFonts w:hint="cs"/>
          <w:rtl/>
          <w:lang w:bidi="ar-JO"/>
        </w:rPr>
        <w:t xml:space="preserve">لا          نعم، </w:t>
      </w:r>
      <w:r w:rsidR="00073654" w:rsidRPr="0028150D">
        <w:rPr>
          <w:rtl/>
          <w:lang w:bidi="ar-JO"/>
        </w:rPr>
        <w:t>لطفا اذكر نوع الدواء</w:t>
      </w:r>
      <w:r w:rsidR="00073654" w:rsidRPr="0028150D">
        <w:rPr>
          <w:rFonts w:hint="cs"/>
          <w:rtl/>
          <w:lang w:bidi="ar-JO"/>
        </w:rPr>
        <w:t>: .....................</w:t>
      </w:r>
    </w:p>
    <w:p w14:paraId="2E1C1FE9" w14:textId="0800F787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</w:p>
    <w:p w14:paraId="2057EBA4" w14:textId="23DAEB0D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bidi="ar-JO"/>
        </w:rPr>
      </w:pPr>
      <w:r w:rsidRPr="0028150D">
        <w:rPr>
          <w:rFonts w:hint="cs"/>
          <w:b/>
          <w:bCs/>
          <w:rtl/>
          <w:lang w:bidi="ar-JO"/>
        </w:rPr>
        <w:t>هل قمت من قبل بخلط مشروب الطاقة مع فيتامينات؟</w:t>
      </w:r>
    </w:p>
    <w:p w14:paraId="20781C47" w14:textId="4003725C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  <w:r w:rsidRPr="0028150D">
        <w:rPr>
          <w:rFonts w:hint="cs"/>
          <w:rtl/>
          <w:lang w:bidi="ar-JO"/>
        </w:rPr>
        <w:t>لا          نعم، مثل ماذا؟.............</w:t>
      </w:r>
    </w:p>
    <w:p w14:paraId="5F46FA4D" w14:textId="40FD55BB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</w:p>
    <w:p w14:paraId="51CEC724" w14:textId="0F8C4513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bidi="ar-JO"/>
        </w:rPr>
      </w:pPr>
      <w:r w:rsidRPr="0028150D">
        <w:rPr>
          <w:rFonts w:hint="cs"/>
          <w:b/>
          <w:bCs/>
          <w:rtl/>
          <w:lang w:bidi="ar-JO"/>
        </w:rPr>
        <w:t>هل قمت من قبل بخلط مشروبات الطاقة مع أعشاب أو منتجات طبيعية أخرى؟</w:t>
      </w:r>
    </w:p>
    <w:p w14:paraId="7FCFCA8F" w14:textId="77777777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  <w:r w:rsidRPr="0028150D">
        <w:rPr>
          <w:rFonts w:hint="cs"/>
          <w:rtl/>
          <w:lang w:bidi="ar-JO"/>
        </w:rPr>
        <w:t>لا          نعم، مثل ماذا؟.............</w:t>
      </w:r>
    </w:p>
    <w:p w14:paraId="1342AC11" w14:textId="2EC9A54C" w:rsidR="003F04C6" w:rsidRPr="0028150D" w:rsidRDefault="003F04C6" w:rsidP="003F04C6">
      <w:pPr>
        <w:autoSpaceDE w:val="0"/>
        <w:autoSpaceDN w:val="0"/>
        <w:bidi/>
        <w:adjustRightInd w:val="0"/>
        <w:spacing w:after="0" w:line="240" w:lineRule="auto"/>
        <w:rPr>
          <w:lang w:bidi="ar-JO"/>
        </w:rPr>
      </w:pPr>
    </w:p>
    <w:p w14:paraId="420104BE" w14:textId="08801932" w:rsidR="00C63DB6" w:rsidRPr="0028150D" w:rsidRDefault="00C63DB6" w:rsidP="00C63DB6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bidi="ar-JO"/>
        </w:rPr>
      </w:pPr>
      <w:r w:rsidRPr="0028150D">
        <w:rPr>
          <w:rFonts w:hint="cs"/>
          <w:b/>
          <w:bCs/>
          <w:rtl/>
          <w:lang w:bidi="ar-JO"/>
        </w:rPr>
        <w:t>هل قمت من قبل بخلط مشروب الطاقة مع مشروبات كحولية؟</w:t>
      </w:r>
    </w:p>
    <w:p w14:paraId="550F272A" w14:textId="77777777" w:rsidR="00C63DB6" w:rsidRPr="0028150D" w:rsidRDefault="00C63DB6" w:rsidP="00C63DB6">
      <w:pPr>
        <w:autoSpaceDE w:val="0"/>
        <w:autoSpaceDN w:val="0"/>
        <w:bidi/>
        <w:adjustRightInd w:val="0"/>
        <w:spacing w:after="0" w:line="240" w:lineRule="auto"/>
        <w:rPr>
          <w:rtl/>
          <w:lang w:bidi="ar-JO"/>
        </w:rPr>
      </w:pPr>
      <w:r w:rsidRPr="0028150D">
        <w:rPr>
          <w:rFonts w:hint="cs"/>
          <w:rtl/>
          <w:lang w:bidi="ar-JO"/>
        </w:rPr>
        <w:t>لا          نعم، مثل ماذا؟.............</w:t>
      </w:r>
    </w:p>
    <w:p w14:paraId="573CF46B" w14:textId="392A8D9C" w:rsidR="00CE45FF" w:rsidRPr="0028150D" w:rsidRDefault="00CE45FF" w:rsidP="00CE45FF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</w:pPr>
    </w:p>
    <w:p w14:paraId="7D09C134" w14:textId="6A81D413" w:rsidR="00E34D22" w:rsidRPr="0028150D" w:rsidRDefault="00A34D0B" w:rsidP="00E34D22">
      <w:pPr>
        <w:autoSpaceDE w:val="0"/>
        <w:autoSpaceDN w:val="0"/>
        <w:bidi/>
        <w:adjustRightInd w:val="0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  <w:lang w:val="en-US" w:bidi="ar-JO"/>
        </w:rPr>
      </w:pP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u w:val="single"/>
          <w:shd w:val="clear" w:color="auto" w:fill="FFFFFF"/>
          <w:rtl/>
        </w:rPr>
        <w:t xml:space="preserve">الجزء الخامس: </w:t>
      </w:r>
      <w:r w:rsidRPr="0028150D">
        <w:rPr>
          <w:rFonts w:eastAsia="Times New Roman" w:cstheme="minorHAnsi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ومدى الإدراك حول مشروبات الطاقة</w:t>
      </w:r>
    </w:p>
    <w:p w14:paraId="76468EC0" w14:textId="77777777" w:rsidR="00E34D22" w:rsidRPr="0028150D" w:rsidRDefault="00E34D22" w:rsidP="00E34D22">
      <w:pPr>
        <w:autoSpaceDE w:val="0"/>
        <w:autoSpaceDN w:val="0"/>
        <w:bidi/>
        <w:adjustRightInd w:val="0"/>
        <w:spacing w:after="0" w:line="240" w:lineRule="auto"/>
        <w:rPr>
          <w:b/>
          <w:bCs/>
          <w:rtl/>
          <w:lang w:val="en-US" w:bidi="ar-JO"/>
        </w:rPr>
      </w:pPr>
      <w:r w:rsidRPr="0028150D">
        <w:rPr>
          <w:rFonts w:hint="cs"/>
          <w:b/>
          <w:bCs/>
          <w:rtl/>
          <w:lang w:val="en-US" w:bidi="ar-JO"/>
        </w:rPr>
        <w:t>إلى أي مدى تتفق أو تختلف مع الجمل التالية:</w:t>
      </w:r>
    </w:p>
    <w:tbl>
      <w:tblPr>
        <w:tblStyle w:val="TableGrid"/>
        <w:bidiVisual/>
        <w:tblW w:w="10636" w:type="dxa"/>
        <w:tblLook w:val="04A0" w:firstRow="1" w:lastRow="0" w:firstColumn="1" w:lastColumn="0" w:noHBand="0" w:noVBand="1"/>
      </w:tblPr>
      <w:tblGrid>
        <w:gridCol w:w="1772"/>
        <w:gridCol w:w="1772"/>
        <w:gridCol w:w="1772"/>
        <w:gridCol w:w="1772"/>
        <w:gridCol w:w="1774"/>
        <w:gridCol w:w="1774"/>
      </w:tblGrid>
      <w:tr w:rsidR="00E34D22" w:rsidRPr="0028150D" w14:paraId="470F14E4" w14:textId="77777777" w:rsidTr="00E34D22">
        <w:trPr>
          <w:trHeight w:val="692"/>
        </w:trPr>
        <w:tc>
          <w:tcPr>
            <w:tcW w:w="1772" w:type="dxa"/>
          </w:tcPr>
          <w:p w14:paraId="20371FD7" w14:textId="00B790C5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مفيدة للصحة</w:t>
            </w:r>
          </w:p>
        </w:tc>
        <w:tc>
          <w:tcPr>
            <w:tcW w:w="1772" w:type="dxa"/>
          </w:tcPr>
          <w:p w14:paraId="7DCD3C11" w14:textId="47BA955E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45864486" w14:textId="0795B474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4AFF9555" w14:textId="36F66434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4A10B0C0" w14:textId="182A2A9F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7D598B8A" w14:textId="79C2C9E2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E34D22" w:rsidRPr="0028150D" w14:paraId="52DC1BB1" w14:textId="77777777" w:rsidTr="00E34D22">
        <w:trPr>
          <w:trHeight w:val="928"/>
        </w:trPr>
        <w:tc>
          <w:tcPr>
            <w:tcW w:w="1772" w:type="dxa"/>
          </w:tcPr>
          <w:p w14:paraId="28A145AC" w14:textId="6698C281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تزيد القدرة على التحمل</w:t>
            </w:r>
          </w:p>
        </w:tc>
        <w:tc>
          <w:tcPr>
            <w:tcW w:w="1772" w:type="dxa"/>
          </w:tcPr>
          <w:p w14:paraId="4DFA9EF7" w14:textId="2131454A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22B14E83" w14:textId="7A3BE2D9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071DB6D5" w14:textId="667A9D29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19FBC88C" w14:textId="08EC1154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6B495B0E" w14:textId="6361786A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AD2B4E" w:rsidRPr="0028150D" w14:paraId="08C550FA" w14:textId="77777777" w:rsidTr="00AD2B4E">
        <w:trPr>
          <w:trHeight w:val="575"/>
        </w:trPr>
        <w:tc>
          <w:tcPr>
            <w:tcW w:w="1772" w:type="dxa"/>
          </w:tcPr>
          <w:p w14:paraId="611F31D6" w14:textId="1A17D400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تزيد القوة</w:t>
            </w:r>
          </w:p>
        </w:tc>
        <w:tc>
          <w:tcPr>
            <w:tcW w:w="1772" w:type="dxa"/>
          </w:tcPr>
          <w:p w14:paraId="04C7C519" w14:textId="30349D60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7EE10833" w14:textId="6D8649FC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1A048E9B" w14:textId="53D127C8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3BDF905F" w14:textId="19EFF867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0AB271F8" w14:textId="26194B9B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E34D22" w:rsidRPr="0028150D" w14:paraId="591D55C3" w14:textId="77777777" w:rsidTr="00E34D22">
        <w:trPr>
          <w:trHeight w:val="457"/>
        </w:trPr>
        <w:tc>
          <w:tcPr>
            <w:tcW w:w="1772" w:type="dxa"/>
          </w:tcPr>
          <w:p w14:paraId="14C03EB8" w14:textId="5BB7C5BE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 xml:space="preserve">مشروبات الطاقة تزيد النشاط </w:t>
            </w:r>
          </w:p>
        </w:tc>
        <w:tc>
          <w:tcPr>
            <w:tcW w:w="1772" w:type="dxa"/>
          </w:tcPr>
          <w:p w14:paraId="2E32DFA7" w14:textId="33763806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70BAD618" w14:textId="5950194B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4AB43B0C" w14:textId="70E72749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7F4A1D96" w14:textId="6EDB21F0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595E08B7" w14:textId="67B1EF4B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E34D22" w:rsidRPr="0028150D" w14:paraId="3711C5DD" w14:textId="77777777" w:rsidTr="00E34D22">
        <w:trPr>
          <w:trHeight w:val="471"/>
        </w:trPr>
        <w:tc>
          <w:tcPr>
            <w:tcW w:w="1772" w:type="dxa"/>
          </w:tcPr>
          <w:p w14:paraId="557010F0" w14:textId="6FF9D0AF" w:rsidR="00E34D22" w:rsidRPr="0028150D" w:rsidRDefault="00AD2B4E" w:rsidP="00E34D22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تحسن من الأداء الرياضي</w:t>
            </w:r>
            <w:r w:rsidR="001C6560" w:rsidRPr="0028150D">
              <w:rPr>
                <w:rFonts w:hint="cs"/>
                <w:b/>
                <w:bCs/>
                <w:rtl/>
                <w:lang w:val="en-US" w:bidi="ar-JO"/>
              </w:rPr>
              <w:t xml:space="preserve"> أو الوظيفي</w:t>
            </w:r>
          </w:p>
        </w:tc>
        <w:tc>
          <w:tcPr>
            <w:tcW w:w="1772" w:type="dxa"/>
          </w:tcPr>
          <w:p w14:paraId="4746A958" w14:textId="3035FADF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7CDB6CDB" w14:textId="21E602B2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08EC103D" w14:textId="10023DA9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63379F3E" w14:textId="41042B73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67E4F85E" w14:textId="5803B750" w:rsidR="00E34D22" w:rsidRPr="0028150D" w:rsidRDefault="00E34D22" w:rsidP="00E34D22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AD2B4E" w:rsidRPr="0028150D" w14:paraId="6C3E9519" w14:textId="77777777" w:rsidTr="00E34D22">
        <w:trPr>
          <w:trHeight w:val="221"/>
        </w:trPr>
        <w:tc>
          <w:tcPr>
            <w:tcW w:w="1772" w:type="dxa"/>
          </w:tcPr>
          <w:p w14:paraId="3FE09364" w14:textId="6F993623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تقلل الشعور بالألم</w:t>
            </w:r>
          </w:p>
        </w:tc>
        <w:tc>
          <w:tcPr>
            <w:tcW w:w="1772" w:type="dxa"/>
          </w:tcPr>
          <w:p w14:paraId="25833095" w14:textId="53E6565A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34EB8205" w14:textId="75D0A64A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49E7D501" w14:textId="6A393E92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5DE36360" w14:textId="0B47DC18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776835CF" w14:textId="67AF8CE1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  <w:tr w:rsidR="00AD2B4E" w:rsidRPr="0028150D" w14:paraId="3B4F6AF9" w14:textId="77777777" w:rsidTr="00E34D22">
        <w:trPr>
          <w:trHeight w:val="235"/>
        </w:trPr>
        <w:tc>
          <w:tcPr>
            <w:tcW w:w="1772" w:type="dxa"/>
          </w:tcPr>
          <w:p w14:paraId="37EAC862" w14:textId="05EC77AC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b/>
                <w:bCs/>
                <w:rtl/>
                <w:lang w:val="en-US" w:bidi="ar-JO"/>
              </w:rPr>
            </w:pPr>
            <w:r w:rsidRPr="0028150D">
              <w:rPr>
                <w:rFonts w:hint="cs"/>
                <w:b/>
                <w:bCs/>
                <w:rtl/>
                <w:lang w:val="en-US" w:bidi="ar-JO"/>
              </w:rPr>
              <w:t>مشروبات الطاقة ليس لها أعراض جانبية</w:t>
            </w:r>
          </w:p>
        </w:tc>
        <w:tc>
          <w:tcPr>
            <w:tcW w:w="1772" w:type="dxa"/>
          </w:tcPr>
          <w:p w14:paraId="45162B72" w14:textId="55ECDF1B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وافق بشدة</w:t>
            </w:r>
          </w:p>
        </w:tc>
        <w:tc>
          <w:tcPr>
            <w:tcW w:w="1772" w:type="dxa"/>
          </w:tcPr>
          <w:p w14:paraId="7E8D9811" w14:textId="7B37DF81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 xml:space="preserve">موافق </w:t>
            </w:r>
          </w:p>
        </w:tc>
        <w:tc>
          <w:tcPr>
            <w:tcW w:w="1772" w:type="dxa"/>
          </w:tcPr>
          <w:p w14:paraId="190FB459" w14:textId="298649C2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محايد</w:t>
            </w:r>
          </w:p>
        </w:tc>
        <w:tc>
          <w:tcPr>
            <w:tcW w:w="1774" w:type="dxa"/>
          </w:tcPr>
          <w:p w14:paraId="0A866AAA" w14:textId="1FC84E8D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</w:t>
            </w:r>
          </w:p>
        </w:tc>
        <w:tc>
          <w:tcPr>
            <w:tcW w:w="1774" w:type="dxa"/>
          </w:tcPr>
          <w:p w14:paraId="61B6B54D" w14:textId="627A3E1A" w:rsidR="00AD2B4E" w:rsidRPr="0028150D" w:rsidRDefault="00AD2B4E" w:rsidP="00AD2B4E">
            <w:pPr>
              <w:autoSpaceDE w:val="0"/>
              <w:autoSpaceDN w:val="0"/>
              <w:bidi/>
              <w:adjustRightInd w:val="0"/>
              <w:rPr>
                <w:rtl/>
                <w:lang w:val="en-US" w:bidi="ar-JO"/>
              </w:rPr>
            </w:pPr>
            <w:r w:rsidRPr="0028150D">
              <w:rPr>
                <w:rFonts w:hint="cs"/>
                <w:rtl/>
                <w:lang w:val="en-US" w:bidi="ar-JO"/>
              </w:rPr>
              <w:t>غير موافق بشدة</w:t>
            </w:r>
          </w:p>
        </w:tc>
      </w:tr>
    </w:tbl>
    <w:p w14:paraId="64D7AA0E" w14:textId="780516BF" w:rsidR="00E34D22" w:rsidRPr="0028150D" w:rsidRDefault="00E34D22" w:rsidP="00E34D22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</w:p>
    <w:bookmarkEnd w:id="0"/>
    <w:p w14:paraId="17676D34" w14:textId="77777777" w:rsidR="00D50B52" w:rsidRPr="0028150D" w:rsidRDefault="00D50B52" w:rsidP="00D50B52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</w:p>
    <w:p w14:paraId="77C54318" w14:textId="65ABDEE9" w:rsidR="004624E9" w:rsidRPr="0028150D" w:rsidRDefault="004624E9" w:rsidP="004624E9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6DE3DC38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43832313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3172EE17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15D11CAA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0AAAF6E5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15FFBF11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49D112BA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4397F041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1AB444C4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0171578B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27CDC5B4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b/>
          <w:bCs/>
          <w:lang w:val="en-US" w:bidi="ar-JO"/>
        </w:rPr>
      </w:pPr>
    </w:p>
    <w:p w14:paraId="037EEF8C" w14:textId="77777777" w:rsidR="002E3635" w:rsidRPr="0028150D" w:rsidRDefault="002E3635" w:rsidP="002E3635">
      <w:pPr>
        <w:autoSpaceDE w:val="0"/>
        <w:autoSpaceDN w:val="0"/>
        <w:bidi/>
        <w:adjustRightInd w:val="0"/>
        <w:spacing w:after="0" w:line="240" w:lineRule="auto"/>
        <w:rPr>
          <w:lang w:val="en-US" w:bidi="ar-JO"/>
        </w:rPr>
      </w:pPr>
    </w:p>
    <w:p w14:paraId="0D937FC4" w14:textId="6E9943FD" w:rsidR="004624E9" w:rsidRPr="0028150D" w:rsidRDefault="004624E9" w:rsidP="004624E9">
      <w:pPr>
        <w:autoSpaceDE w:val="0"/>
        <w:autoSpaceDN w:val="0"/>
        <w:bidi/>
        <w:adjustRightInd w:val="0"/>
        <w:spacing w:after="0" w:line="240" w:lineRule="auto"/>
        <w:rPr>
          <w:lang w:val="en-US" w:bidi="ar-JO"/>
        </w:rPr>
      </w:pPr>
    </w:p>
    <w:p w14:paraId="08D22D2F" w14:textId="77777777" w:rsidR="004624E9" w:rsidRPr="0028150D" w:rsidRDefault="004624E9" w:rsidP="004624E9">
      <w:pPr>
        <w:autoSpaceDE w:val="0"/>
        <w:autoSpaceDN w:val="0"/>
        <w:bidi/>
        <w:adjustRightInd w:val="0"/>
        <w:spacing w:after="0" w:line="240" w:lineRule="auto"/>
        <w:rPr>
          <w:rtl/>
          <w:lang w:val="en-US" w:bidi="ar-JO"/>
        </w:rPr>
      </w:pPr>
    </w:p>
    <w:p w14:paraId="33654C2D" w14:textId="75F5DFEC" w:rsidR="007D4FF4" w:rsidRPr="0028150D" w:rsidRDefault="007D4FF4" w:rsidP="00726DDF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47A69F7B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  <w:lang w:val="en-US"/>
        </w:rPr>
      </w:pPr>
      <w:r w:rsidRPr="0028150D">
        <w:rPr>
          <w:b/>
          <w:bCs/>
          <w:sz w:val="28"/>
          <w:szCs w:val="28"/>
          <w:lang w:val="en-US"/>
        </w:rPr>
        <w:lastRenderedPageBreak/>
        <w:t>Knowledge, Attitude, and Perception of Energy Drinks Consumption Among University Students in Jordan</w:t>
      </w:r>
    </w:p>
    <w:p w14:paraId="5E410DD8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lang w:val="en-US"/>
        </w:rPr>
      </w:pPr>
      <w:r w:rsidRPr="0028150D">
        <w:rPr>
          <w:b/>
          <w:bCs/>
          <w:sz w:val="24"/>
          <w:szCs w:val="24"/>
          <w:lang w:val="en-US"/>
        </w:rPr>
        <w:t>Part One: Demographic Information</w:t>
      </w:r>
    </w:p>
    <w:p w14:paraId="00BD0159" w14:textId="172AA751" w:rsidR="00C95FD2" w:rsidRPr="0028150D" w:rsidRDefault="009E153C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Gender</w:t>
      </w:r>
    </w:p>
    <w:p w14:paraId="6DE959B1" w14:textId="74B57BC8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Male</w:t>
      </w:r>
    </w:p>
    <w:p w14:paraId="2C22DB81" w14:textId="1A5180DB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Female</w:t>
      </w:r>
    </w:p>
    <w:p w14:paraId="504BC126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053DAE1E" w14:textId="4A7D0C18" w:rsidR="00C95FD2" w:rsidRPr="0028150D" w:rsidRDefault="002D4BFA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A</w:t>
      </w:r>
      <w:r w:rsidR="00C95FD2" w:rsidRPr="0028150D">
        <w:rPr>
          <w:b/>
          <w:bCs/>
          <w:lang w:val="en-US" w:bidi="ar-JO"/>
        </w:rPr>
        <w:t>ge (in years)</w:t>
      </w:r>
    </w:p>
    <w:p w14:paraId="2A4D6A2D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------------</w:t>
      </w:r>
    </w:p>
    <w:p w14:paraId="76EEF971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48E44DA0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Marital status</w:t>
      </w:r>
    </w:p>
    <w:p w14:paraId="7982CA6A" w14:textId="3D9D259C" w:rsidR="00C95FD2" w:rsidRPr="0028150D" w:rsidRDefault="00DC0F48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ingle</w:t>
      </w:r>
    </w:p>
    <w:p w14:paraId="299C35CD" w14:textId="5778F3AF" w:rsidR="00C95FD2" w:rsidRPr="0028150D" w:rsidRDefault="00DC0F48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M</w:t>
      </w:r>
      <w:r w:rsidR="00C95FD2" w:rsidRPr="0028150D">
        <w:rPr>
          <w:lang w:val="en-US" w:bidi="ar-JO"/>
        </w:rPr>
        <w:t>arried</w:t>
      </w:r>
    </w:p>
    <w:p w14:paraId="68C8C586" w14:textId="29DD613B" w:rsidR="00C95FD2" w:rsidRPr="0028150D" w:rsidRDefault="00DC0F48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Divorced </w:t>
      </w:r>
    </w:p>
    <w:p w14:paraId="794E8D87" w14:textId="58B284D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Widowe</w:t>
      </w:r>
      <w:r w:rsidR="00DC0F48" w:rsidRPr="0028150D">
        <w:rPr>
          <w:lang w:val="en-US" w:bidi="ar-JO"/>
        </w:rPr>
        <w:t>d</w:t>
      </w:r>
    </w:p>
    <w:p w14:paraId="55986ACE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534636ED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University academic major</w:t>
      </w:r>
    </w:p>
    <w:p w14:paraId="47B616FC" w14:textId="38EDB6D1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Medical (medicine, pharmacy, nursing, medical tests, etc.)</w:t>
      </w:r>
    </w:p>
    <w:p w14:paraId="2F9CA92D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n-medical science major (engineering, computer science, information technology, basic sciences, etc.)</w:t>
      </w:r>
    </w:p>
    <w:p w14:paraId="5CFD53DD" w14:textId="77777777" w:rsidR="00931B3E" w:rsidRPr="0028150D" w:rsidRDefault="00931B3E" w:rsidP="00C95FD2">
      <w:pPr>
        <w:autoSpaceDE w:val="0"/>
        <w:autoSpaceDN w:val="0"/>
        <w:adjustRightInd w:val="0"/>
        <w:spacing w:after="0" w:line="240" w:lineRule="auto"/>
        <w:rPr>
          <w:rtl/>
          <w:lang w:val="en-US" w:bidi="ar-JO"/>
        </w:rPr>
      </w:pPr>
      <w:r w:rsidRPr="0028150D">
        <w:rPr>
          <w:lang w:val="en-US" w:bidi="ar-JO"/>
        </w:rPr>
        <w:t>Sport pedagogy</w:t>
      </w:r>
    </w:p>
    <w:p w14:paraId="76FBC07C" w14:textId="1BBAFAD7" w:rsidR="00C95FD2" w:rsidRPr="0028150D" w:rsidRDefault="00B55249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literature major</w:t>
      </w:r>
      <w:r w:rsidR="00C95FD2" w:rsidRPr="0028150D">
        <w:rPr>
          <w:lang w:val="en-US" w:bidi="ar-JO"/>
        </w:rPr>
        <w:t xml:space="preserve"> (languages, law, business, humanities, etc.)</w:t>
      </w:r>
    </w:p>
    <w:p w14:paraId="331441D8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2B2ECB6B" w14:textId="6D171AC3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University Sector</w:t>
      </w:r>
    </w:p>
    <w:p w14:paraId="3D3E9A71" w14:textId="183A648F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Governmental</w:t>
      </w:r>
    </w:p>
    <w:p w14:paraId="25B7C156" w14:textId="47D8C875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Private</w:t>
      </w:r>
    </w:p>
    <w:p w14:paraId="1580C361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07D4307E" w14:textId="5B4F423F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Year of study</w:t>
      </w:r>
    </w:p>
    <w:p w14:paraId="7254F37D" w14:textId="386B349E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F</w:t>
      </w:r>
      <w:r w:rsidR="00C95FD2" w:rsidRPr="0028150D">
        <w:rPr>
          <w:lang w:val="en-US" w:bidi="ar-JO"/>
        </w:rPr>
        <w:t>irst year</w:t>
      </w:r>
    </w:p>
    <w:p w14:paraId="400DF893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econd Year</w:t>
      </w:r>
    </w:p>
    <w:p w14:paraId="7305E41C" w14:textId="1EA4AF7A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T</w:t>
      </w:r>
      <w:r w:rsidR="00C95FD2" w:rsidRPr="0028150D">
        <w:rPr>
          <w:lang w:val="en-US" w:bidi="ar-JO"/>
        </w:rPr>
        <w:t>hird year</w:t>
      </w:r>
    </w:p>
    <w:p w14:paraId="440CF5AA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Fourth year</w:t>
      </w:r>
    </w:p>
    <w:p w14:paraId="40395F63" w14:textId="44DB7206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F</w:t>
      </w:r>
      <w:r w:rsidR="00C95FD2" w:rsidRPr="0028150D">
        <w:rPr>
          <w:lang w:val="en-US" w:bidi="ar-JO"/>
        </w:rPr>
        <w:t>ifth year</w:t>
      </w:r>
    </w:p>
    <w:p w14:paraId="740D30A1" w14:textId="186231C1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</w:t>
      </w:r>
      <w:r w:rsidR="00C95FD2" w:rsidRPr="0028150D">
        <w:rPr>
          <w:lang w:val="en-US" w:bidi="ar-JO"/>
        </w:rPr>
        <w:t>ixth year</w:t>
      </w:r>
    </w:p>
    <w:p w14:paraId="390F7E42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226B87DD" w14:textId="745E5CE0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Academic certificate expected to be obtained</w:t>
      </w:r>
    </w:p>
    <w:p w14:paraId="1247F39E" w14:textId="41746A2A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D</w:t>
      </w:r>
      <w:r w:rsidR="00C95FD2" w:rsidRPr="0028150D">
        <w:rPr>
          <w:lang w:val="en-US" w:bidi="ar-JO"/>
        </w:rPr>
        <w:t>iploma</w:t>
      </w:r>
    </w:p>
    <w:p w14:paraId="6D59AF11" w14:textId="735BA313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B</w:t>
      </w:r>
      <w:r w:rsidR="00590D24" w:rsidRPr="0028150D">
        <w:rPr>
          <w:lang w:val="en-US" w:bidi="ar-JO"/>
        </w:rPr>
        <w:t>Sc</w:t>
      </w:r>
    </w:p>
    <w:p w14:paraId="249E01A2" w14:textId="07671F4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Postgraduate studies (higher diploma, </w:t>
      </w:r>
      <w:r w:rsidR="00590D24" w:rsidRPr="0028150D">
        <w:rPr>
          <w:lang w:val="en-US" w:bidi="ar-JO"/>
        </w:rPr>
        <w:t>MSc</w:t>
      </w:r>
      <w:r w:rsidRPr="0028150D">
        <w:rPr>
          <w:lang w:val="en-US" w:bidi="ar-JO"/>
        </w:rPr>
        <w:t xml:space="preserve">, </w:t>
      </w:r>
      <w:proofErr w:type="spellStart"/>
      <w:r w:rsidR="00590D24" w:rsidRPr="0028150D">
        <w:rPr>
          <w:lang w:val="en-US" w:bidi="ar-JO"/>
        </w:rPr>
        <w:t>Phd</w:t>
      </w:r>
      <w:proofErr w:type="spellEnd"/>
      <w:r w:rsidRPr="0028150D">
        <w:rPr>
          <w:lang w:val="en-US" w:bidi="ar-JO"/>
        </w:rPr>
        <w:t>)</w:t>
      </w:r>
    </w:p>
    <w:p w14:paraId="5CB17167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1E58562F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Permanent place of residence in Jordan</w:t>
      </w:r>
    </w:p>
    <w:p w14:paraId="3DEF13C7" w14:textId="3BC0E922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The </w:t>
      </w:r>
      <w:r w:rsidR="00C95FD2" w:rsidRPr="0028150D">
        <w:rPr>
          <w:lang w:val="en-US" w:bidi="ar-JO"/>
        </w:rPr>
        <w:t>Capital</w:t>
      </w:r>
      <w:r w:rsidRPr="0028150D">
        <w:rPr>
          <w:lang w:val="en-US" w:bidi="ar-JO"/>
        </w:rPr>
        <w:t>, Amman</w:t>
      </w:r>
    </w:p>
    <w:p w14:paraId="17D696CE" w14:textId="49E9AE7D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A</w:t>
      </w:r>
      <w:r w:rsidR="00C95FD2" w:rsidRPr="0028150D">
        <w:rPr>
          <w:lang w:val="en-US" w:bidi="ar-JO"/>
        </w:rPr>
        <w:t>nother city</w:t>
      </w:r>
    </w:p>
    <w:p w14:paraId="1E642AB0" w14:textId="040ABA08" w:rsidR="00C95FD2" w:rsidRPr="0028150D" w:rsidRDefault="00590D24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A </w:t>
      </w:r>
      <w:r w:rsidR="00C95FD2" w:rsidRPr="0028150D">
        <w:rPr>
          <w:lang w:val="en-US" w:bidi="ar-JO"/>
        </w:rPr>
        <w:t>village</w:t>
      </w:r>
    </w:p>
    <w:p w14:paraId="6EF20532" w14:textId="1800D56C" w:rsidR="00C95FD2" w:rsidRPr="0028150D" w:rsidRDefault="004119FC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Badia</w:t>
      </w:r>
    </w:p>
    <w:p w14:paraId="73085B16" w14:textId="77777777" w:rsidR="004119FC" w:rsidRPr="0028150D" w:rsidRDefault="004119FC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55BE5489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Family income in Jordanian dinars</w:t>
      </w:r>
    </w:p>
    <w:p w14:paraId="01BDF1E7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&lt;250 </w:t>
      </w:r>
      <w:proofErr w:type="spellStart"/>
      <w:r w:rsidRPr="0028150D">
        <w:rPr>
          <w:lang w:val="en-US" w:bidi="ar-JO"/>
        </w:rPr>
        <w:t>joD</w:t>
      </w:r>
      <w:proofErr w:type="spellEnd"/>
    </w:p>
    <w:p w14:paraId="6EF5CE22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251-500 </w:t>
      </w:r>
      <w:proofErr w:type="spellStart"/>
      <w:r w:rsidRPr="0028150D">
        <w:rPr>
          <w:lang w:val="en-US" w:bidi="ar-JO"/>
        </w:rPr>
        <w:t>JoD</w:t>
      </w:r>
      <w:proofErr w:type="spellEnd"/>
    </w:p>
    <w:p w14:paraId="66F1D66D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501-750 JOD</w:t>
      </w:r>
    </w:p>
    <w:p w14:paraId="66BC0FE7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751-1000 </w:t>
      </w:r>
      <w:proofErr w:type="spellStart"/>
      <w:r w:rsidRPr="0028150D">
        <w:rPr>
          <w:lang w:val="en-US" w:bidi="ar-JO"/>
        </w:rPr>
        <w:t>JoD</w:t>
      </w:r>
      <w:proofErr w:type="spellEnd"/>
    </w:p>
    <w:p w14:paraId="57BAF7DE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&gt;1000 </w:t>
      </w:r>
      <w:proofErr w:type="spellStart"/>
      <w:r w:rsidRPr="0028150D">
        <w:rPr>
          <w:lang w:val="en-US" w:bidi="ar-JO"/>
        </w:rPr>
        <w:t>JoD</w:t>
      </w:r>
      <w:proofErr w:type="spellEnd"/>
    </w:p>
    <w:p w14:paraId="3AC3EF84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09C87C10" w14:textId="2FA51F31" w:rsidR="00C95FD2" w:rsidRPr="0028150D" w:rsidRDefault="004119FC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H</w:t>
      </w:r>
      <w:r w:rsidR="00C95FD2" w:rsidRPr="0028150D">
        <w:rPr>
          <w:b/>
          <w:bCs/>
          <w:lang w:val="en-US" w:bidi="ar-JO"/>
        </w:rPr>
        <w:t>ealth insurance</w:t>
      </w:r>
    </w:p>
    <w:p w14:paraId="6B4C34DF" w14:textId="2966A019" w:rsidR="00C95FD2" w:rsidRPr="0028150D" w:rsidRDefault="004119FC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Insured</w:t>
      </w:r>
    </w:p>
    <w:p w14:paraId="0D8E3BA1" w14:textId="77777777" w:rsidR="00487C8A" w:rsidRPr="0028150D" w:rsidRDefault="00487C8A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4DD0AFF6" w14:textId="790D47F3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Are you a smoker of any tobacco products?</w:t>
      </w:r>
      <w:r w:rsidRPr="0028150D">
        <w:rPr>
          <w:lang w:val="en-US" w:bidi="ar-JO"/>
        </w:rPr>
        <w:t xml:space="preserve"> Yes No</w:t>
      </w:r>
    </w:p>
    <w:p w14:paraId="59FB56A5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lastRenderedPageBreak/>
        <w:t>Do you suffer from any chronic diseases?</w:t>
      </w:r>
    </w:p>
    <w:p w14:paraId="08D57986" w14:textId="77777777" w:rsidR="00487C8A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</w:t>
      </w:r>
    </w:p>
    <w:p w14:paraId="1A37CF76" w14:textId="25461193" w:rsidR="00C95FD2" w:rsidRPr="0028150D" w:rsidRDefault="00487C8A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Y</w:t>
      </w:r>
      <w:r w:rsidR="00C95FD2" w:rsidRPr="0028150D">
        <w:rPr>
          <w:lang w:val="en-US" w:bidi="ar-JO"/>
        </w:rPr>
        <w:t>es, mention it?</w:t>
      </w:r>
    </w:p>
    <w:p w14:paraId="6A1E9B56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333A184C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u w:val="single"/>
          <w:lang w:val="en-US" w:bidi="ar-JO"/>
        </w:rPr>
      </w:pPr>
      <w:r w:rsidRPr="0028150D">
        <w:rPr>
          <w:b/>
          <w:bCs/>
          <w:sz w:val="24"/>
          <w:szCs w:val="24"/>
          <w:u w:val="single"/>
          <w:lang w:val="en-US" w:bidi="ar-JO"/>
        </w:rPr>
        <w:t>Part 2: Extent of knowledge about energy drinks</w:t>
      </w:r>
    </w:p>
    <w:p w14:paraId="0CD3F68B" w14:textId="7859B53E" w:rsidR="00C95FD2" w:rsidRPr="0028150D" w:rsidRDefault="00C95FD2" w:rsidP="00D21B9E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Please answer yes if you think the following statements are true about energy drinks:</w:t>
      </w:r>
      <w:r w:rsidR="00D21B9E" w:rsidRPr="0028150D">
        <w:rPr>
          <w:b/>
          <w:bCs/>
          <w:lang w:val="en-US" w:bidi="ar-JO"/>
        </w:rPr>
        <w:t xml:space="preserve"> (</w:t>
      </w:r>
      <w:r w:rsidRPr="0028150D">
        <w:rPr>
          <w:b/>
          <w:bCs/>
          <w:lang w:val="en-US" w:bidi="ar-JO"/>
        </w:rPr>
        <w:t>Knowledge score</w:t>
      </w:r>
      <w:r w:rsidR="00D21B9E" w:rsidRPr="0028150D">
        <w:rPr>
          <w:b/>
          <w:bCs/>
          <w:lang w:val="en-US" w:bidi="ar-JO"/>
        </w:rPr>
        <w:t>)</w:t>
      </w:r>
    </w:p>
    <w:p w14:paraId="3AA5F110" w14:textId="10F377DB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Energy drinks contain caffeine</w:t>
      </w:r>
      <w:r w:rsidR="00D21B9E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0B1DBFFE" w14:textId="6749CB6C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ome energy drinks contain more sugar than the normal quota per person per day</w:t>
      </w:r>
      <w:r w:rsidR="00D21B9E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0F5B2A33" w14:textId="41A81238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ne of the energy drinks contain herbal preparation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376E9F79" w14:textId="06113E74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ne of the energy drinks contain amino acids. Yes No</w:t>
      </w:r>
    </w:p>
    <w:p w14:paraId="29E8C099" w14:textId="67CFD00C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ome energy drinks contain L-Carnitine, which increases fat burning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613166AD" w14:textId="2A6D572B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ome energy drinks contain vitamins and mineral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3F3CE46C" w14:textId="3FB5DB4C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ome energy drinks contain animal-derived product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1E13DA74" w14:textId="444BAAD8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Energy </w:t>
      </w:r>
      <w:r w:rsidR="00F25788" w:rsidRPr="0028150D">
        <w:rPr>
          <w:lang w:val="en-US" w:bidi="ar-JO"/>
        </w:rPr>
        <w:t>d</w:t>
      </w:r>
      <w:r w:rsidRPr="0028150D">
        <w:rPr>
          <w:lang w:val="en-US" w:bidi="ar-JO"/>
        </w:rPr>
        <w:t xml:space="preserve">rinks </w:t>
      </w:r>
      <w:r w:rsidR="00F25788" w:rsidRPr="0028150D">
        <w:rPr>
          <w:lang w:val="en-US" w:bidi="ar-JO"/>
        </w:rPr>
        <w:t>d</w:t>
      </w:r>
      <w:r w:rsidRPr="0028150D">
        <w:rPr>
          <w:lang w:val="en-US" w:bidi="ar-JO"/>
        </w:rPr>
        <w:t xml:space="preserve">on't </w:t>
      </w:r>
      <w:r w:rsidR="00F25788" w:rsidRPr="0028150D">
        <w:rPr>
          <w:lang w:val="en-US" w:bidi="ar-JO"/>
        </w:rPr>
        <w:t>c</w:t>
      </w:r>
      <w:r w:rsidRPr="0028150D">
        <w:rPr>
          <w:lang w:val="en-US" w:bidi="ar-JO"/>
        </w:rPr>
        <w:t xml:space="preserve">ause </w:t>
      </w:r>
      <w:r w:rsidR="00F25788" w:rsidRPr="0028150D">
        <w:rPr>
          <w:lang w:val="en-US" w:bidi="ar-JO"/>
        </w:rPr>
        <w:t>s</w:t>
      </w:r>
      <w:r w:rsidRPr="0028150D">
        <w:rPr>
          <w:lang w:val="en-US" w:bidi="ar-JO"/>
        </w:rPr>
        <w:t xml:space="preserve">leep </w:t>
      </w:r>
      <w:r w:rsidR="00F25788" w:rsidRPr="0028150D">
        <w:rPr>
          <w:lang w:val="en-US" w:bidi="ar-JO"/>
        </w:rPr>
        <w:t>p</w:t>
      </w:r>
      <w:r w:rsidRPr="0028150D">
        <w:rPr>
          <w:lang w:val="en-US" w:bidi="ar-JO"/>
        </w:rPr>
        <w:t>roblem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7AB05819" w14:textId="25E5FE95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Energy drinks can cause digestive problem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5A30AD9E" w14:textId="03645301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Energy drinks can cause a rapid heartbeat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18816E07" w14:textId="3AD0FBAB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Energy drinks can't cause headaches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3866BE09" w14:textId="7E53B2B3" w:rsidR="00C95FD2" w:rsidRPr="0028150D" w:rsidRDefault="00C95FD2" w:rsidP="00D21B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Energy drinks cannot increase a person's impulsive behavior</w:t>
      </w:r>
      <w:r w:rsidR="00F25788" w:rsidRPr="0028150D">
        <w:rPr>
          <w:lang w:val="en-US" w:bidi="ar-JO"/>
        </w:rPr>
        <w:t>.</w:t>
      </w:r>
      <w:r w:rsidRPr="0028150D">
        <w:rPr>
          <w:lang w:val="en-US" w:bidi="ar-JO"/>
        </w:rPr>
        <w:t xml:space="preserve"> Yes No</w:t>
      </w:r>
    </w:p>
    <w:p w14:paraId="589541A6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71046A19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  <w:lang w:val="en-US" w:bidi="ar-JO"/>
        </w:rPr>
      </w:pPr>
      <w:r w:rsidRPr="0028150D">
        <w:rPr>
          <w:b/>
          <w:bCs/>
          <w:sz w:val="24"/>
          <w:szCs w:val="24"/>
          <w:u w:val="single"/>
          <w:lang w:val="en-US" w:bidi="ar-JO"/>
        </w:rPr>
        <w:t>Part 3: Sources of information about energy drinks</w:t>
      </w:r>
    </w:p>
    <w:p w14:paraId="51673765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What are your sources of information about energy drinks?</w:t>
      </w:r>
    </w:p>
    <w:p w14:paraId="7FC4F055" w14:textId="55F3D26B" w:rsidR="00C95FD2" w:rsidRPr="0028150D" w:rsidRDefault="00C31D4B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</w:t>
      </w:r>
      <w:r w:rsidR="00C95FD2" w:rsidRPr="0028150D">
        <w:rPr>
          <w:lang w:val="en-US" w:bidi="ar-JO"/>
        </w:rPr>
        <w:t>ports coach</w:t>
      </w:r>
      <w:r w:rsidRPr="0028150D">
        <w:rPr>
          <w:lang w:val="en-US" w:bidi="ar-JO"/>
        </w:rPr>
        <w:t>es</w:t>
      </w:r>
    </w:p>
    <w:p w14:paraId="4144FA7E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utritionists</w:t>
      </w:r>
    </w:p>
    <w:p w14:paraId="0E4A994E" w14:textId="6ECDE432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Health care providers such as a doctor</w:t>
      </w:r>
      <w:r w:rsidR="00C31D4B" w:rsidRPr="0028150D">
        <w:rPr>
          <w:lang w:val="en-US" w:bidi="ar-JO"/>
        </w:rPr>
        <w:t>s</w:t>
      </w:r>
      <w:r w:rsidRPr="0028150D">
        <w:rPr>
          <w:lang w:val="en-US" w:bidi="ar-JO"/>
        </w:rPr>
        <w:t xml:space="preserve"> or pharmacist</w:t>
      </w:r>
      <w:r w:rsidR="00C31D4B" w:rsidRPr="0028150D">
        <w:rPr>
          <w:lang w:val="en-US" w:bidi="ar-JO"/>
        </w:rPr>
        <w:t>s</w:t>
      </w:r>
    </w:p>
    <w:p w14:paraId="5EE7FD88" w14:textId="161D95DA" w:rsidR="00C95FD2" w:rsidRPr="0028150D" w:rsidRDefault="00C31D4B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F</w:t>
      </w:r>
      <w:r w:rsidR="00C95FD2" w:rsidRPr="0028150D">
        <w:rPr>
          <w:lang w:val="en-US" w:bidi="ar-JO"/>
        </w:rPr>
        <w:t>amily and friends</w:t>
      </w:r>
    </w:p>
    <w:p w14:paraId="04F62D17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TV and radio</w:t>
      </w:r>
    </w:p>
    <w:p w14:paraId="732C874C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Social media</w:t>
      </w:r>
    </w:p>
    <w:p w14:paraId="0E4F5471" w14:textId="080A8106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Websites</w:t>
      </w:r>
    </w:p>
    <w:p w14:paraId="146720D6" w14:textId="160478D5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Others, mention them…………………………………</w:t>
      </w:r>
    </w:p>
    <w:p w14:paraId="449C38F4" w14:textId="77777777" w:rsidR="00C31D4B" w:rsidRPr="0028150D" w:rsidRDefault="00C31D4B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5363648B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  <w:lang w:val="en-US" w:bidi="ar-JO"/>
        </w:rPr>
      </w:pPr>
      <w:r w:rsidRPr="0028150D">
        <w:rPr>
          <w:b/>
          <w:bCs/>
          <w:sz w:val="24"/>
          <w:szCs w:val="24"/>
          <w:u w:val="single"/>
          <w:lang w:val="en-US" w:bidi="ar-JO"/>
        </w:rPr>
        <w:t>Part Four: Energy Drink Consumption and Experience</w:t>
      </w:r>
    </w:p>
    <w:p w14:paraId="2715082E" w14:textId="0866C2D4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Do you drink any of the energy drinks</w:t>
      </w:r>
      <w:r w:rsidR="00C31D4B" w:rsidRPr="0028150D">
        <w:rPr>
          <w:b/>
          <w:bCs/>
          <w:lang w:val="en-US" w:bidi="ar-JO"/>
        </w:rPr>
        <w:t>?</w:t>
      </w:r>
    </w:p>
    <w:p w14:paraId="6CE7A4D3" w14:textId="23DE2E7F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Bison</w:t>
      </w:r>
      <w:r w:rsidR="00C31D4B" w:rsidRPr="0028150D">
        <w:rPr>
          <w:lang w:val="en-US" w:bidi="ar-JO"/>
        </w:rPr>
        <w:t>:</w:t>
      </w:r>
      <w:r w:rsidRPr="0028150D">
        <w:rPr>
          <w:lang w:val="en-US" w:bidi="ar-JO"/>
        </w:rPr>
        <w:t xml:space="preserve"> yes no</w:t>
      </w:r>
    </w:p>
    <w:p w14:paraId="0DAB23DF" w14:textId="4D3536E3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Red Bull</w:t>
      </w:r>
      <w:r w:rsidR="00C31D4B" w:rsidRPr="0028150D">
        <w:rPr>
          <w:lang w:val="en-US" w:bidi="ar-JO"/>
        </w:rPr>
        <w:t>:</w:t>
      </w:r>
      <w:r w:rsidRPr="0028150D">
        <w:rPr>
          <w:lang w:val="en-US" w:bidi="ar-JO"/>
        </w:rPr>
        <w:t xml:space="preserve"> Yes No</w:t>
      </w:r>
    </w:p>
    <w:p w14:paraId="798BE72B" w14:textId="0D877A82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Boom </w:t>
      </w:r>
      <w:proofErr w:type="spellStart"/>
      <w:r w:rsidRPr="0028150D">
        <w:rPr>
          <w:lang w:val="en-US" w:bidi="ar-JO"/>
        </w:rPr>
        <w:t>Boom</w:t>
      </w:r>
      <w:proofErr w:type="spellEnd"/>
      <w:r w:rsidR="00C31D4B" w:rsidRPr="0028150D">
        <w:rPr>
          <w:lang w:val="en-US" w:bidi="ar-JO"/>
        </w:rPr>
        <w:t>:</w:t>
      </w:r>
      <w:r w:rsidRPr="0028150D">
        <w:rPr>
          <w:lang w:val="en-US" w:bidi="ar-JO"/>
        </w:rPr>
        <w:t xml:space="preserve"> Yes No</w:t>
      </w:r>
    </w:p>
    <w:p w14:paraId="07304F91" w14:textId="2173911D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Code Red</w:t>
      </w:r>
      <w:r w:rsidR="00C31D4B" w:rsidRPr="0028150D">
        <w:rPr>
          <w:lang w:val="en-US" w:bidi="ar-JO"/>
        </w:rPr>
        <w:t xml:space="preserve">: </w:t>
      </w:r>
      <w:r w:rsidRPr="0028150D">
        <w:rPr>
          <w:lang w:val="en-US" w:bidi="ar-JO"/>
        </w:rPr>
        <w:t>Yes No</w:t>
      </w:r>
    </w:p>
    <w:p w14:paraId="6369135D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3D56439D" w14:textId="1D804ACA" w:rsidR="00C95FD2" w:rsidRPr="0028150D" w:rsidRDefault="00C95FD2" w:rsidP="003E2160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If the answer is yes: How many cans of energy drinks do you use per week?</w:t>
      </w:r>
    </w:p>
    <w:p w14:paraId="316CB40E" w14:textId="22AE0AB9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only one </w:t>
      </w:r>
      <w:r w:rsidR="003E2160" w:rsidRPr="0028150D">
        <w:rPr>
          <w:lang w:val="en-US" w:bidi="ar-JO"/>
        </w:rPr>
        <w:t>can</w:t>
      </w:r>
    </w:p>
    <w:p w14:paraId="324444A5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2-3</w:t>
      </w:r>
    </w:p>
    <w:p w14:paraId="000A3354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4-5</w:t>
      </w:r>
    </w:p>
    <w:p w14:paraId="225FD8A3" w14:textId="347E0314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More than 5 </w:t>
      </w:r>
      <w:r w:rsidR="003E2160" w:rsidRPr="0028150D">
        <w:rPr>
          <w:lang w:val="en-US" w:bidi="ar-JO"/>
        </w:rPr>
        <w:t>cans</w:t>
      </w:r>
    </w:p>
    <w:p w14:paraId="5206A4C1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63EB68C9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What is the reason that drives you to drink energy drinks?</w:t>
      </w:r>
    </w:p>
    <w:p w14:paraId="591FDDB4" w14:textId="23C3731F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 xml:space="preserve">It helps me study for a longer time and </w:t>
      </w:r>
      <w:r w:rsidR="003E2160" w:rsidRPr="0028150D">
        <w:rPr>
          <w:lang w:val="en-US" w:bidi="ar-JO"/>
        </w:rPr>
        <w:t>accomplish tasks such as</w:t>
      </w:r>
      <w:r w:rsidRPr="0028150D">
        <w:rPr>
          <w:lang w:val="en-US" w:bidi="ar-JO"/>
        </w:rPr>
        <w:t xml:space="preserve"> </w:t>
      </w:r>
      <w:proofErr w:type="gramStart"/>
      <w:r w:rsidR="002E3635" w:rsidRPr="0028150D">
        <w:rPr>
          <w:lang w:val="en-US" w:bidi="ar-JO"/>
        </w:rPr>
        <w:t>homework</w:t>
      </w:r>
      <w:proofErr w:type="gramEnd"/>
    </w:p>
    <w:p w14:paraId="368937CE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It helps me focus and thus get better grades</w:t>
      </w:r>
    </w:p>
    <w:p w14:paraId="492EA583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It helps me feel better and reduces stress, fatigue and exhaustion</w:t>
      </w:r>
    </w:p>
    <w:p w14:paraId="1D907DF7" w14:textId="63EB343C" w:rsidR="00C95FD2" w:rsidRPr="0028150D" w:rsidRDefault="003E2160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To stay awake for a longer time</w:t>
      </w:r>
    </w:p>
    <w:p w14:paraId="4B3D2B5F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To feel strong and energetic in general</w:t>
      </w:r>
    </w:p>
    <w:p w14:paraId="04B5AFA9" w14:textId="18108B3B" w:rsidR="00C95FD2" w:rsidRPr="0028150D" w:rsidRDefault="003E2160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O</w:t>
      </w:r>
      <w:r w:rsidR="00C95FD2" w:rsidRPr="0028150D">
        <w:rPr>
          <w:lang w:val="en-US" w:bidi="ar-JO"/>
        </w:rPr>
        <w:t>ther reasons</w:t>
      </w:r>
    </w:p>
    <w:p w14:paraId="49209932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02A1F2DA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Have you taken an energy drink with medications such as painkillers or cough and cold remedies?</w:t>
      </w:r>
    </w:p>
    <w:p w14:paraId="19EE46F3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 Yes, please indicate the type of medicine: …………………………………………………</w:t>
      </w:r>
    </w:p>
    <w:p w14:paraId="6524A322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49932B70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Have you ever mixed an energy drink with vitamins?</w:t>
      </w:r>
    </w:p>
    <w:p w14:paraId="2DF64A98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 yes, like what?.............</w:t>
      </w:r>
    </w:p>
    <w:p w14:paraId="5C987A11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608FB7A3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lastRenderedPageBreak/>
        <w:t>Have you ever mixed energy drinks with other herbs or natural products?</w:t>
      </w:r>
    </w:p>
    <w:p w14:paraId="0484E3C7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 yes, like what?.............</w:t>
      </w:r>
    </w:p>
    <w:p w14:paraId="7922EA8F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4B8D62AA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Have you ever mixed energy drink with alcoholic drinks?</w:t>
      </w:r>
    </w:p>
    <w:p w14:paraId="0A0EF132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lang w:val="en-US" w:bidi="ar-JO"/>
        </w:rPr>
        <w:t>No yes, like what?.............</w:t>
      </w:r>
    </w:p>
    <w:p w14:paraId="7A47D20B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</w:p>
    <w:p w14:paraId="3051E9C1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  <w:lang w:val="en-US" w:bidi="ar-JO"/>
        </w:rPr>
      </w:pPr>
      <w:r w:rsidRPr="0028150D">
        <w:rPr>
          <w:b/>
          <w:bCs/>
          <w:sz w:val="24"/>
          <w:szCs w:val="24"/>
          <w:u w:val="single"/>
          <w:lang w:val="en-US" w:bidi="ar-JO"/>
        </w:rPr>
        <w:t>Part Five: The Perception of Energy Drinks</w:t>
      </w:r>
    </w:p>
    <w:p w14:paraId="51817165" w14:textId="77777777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b/>
          <w:bCs/>
          <w:lang w:val="en-US" w:bidi="ar-JO"/>
        </w:rPr>
      </w:pPr>
      <w:r w:rsidRPr="0028150D">
        <w:rPr>
          <w:b/>
          <w:bCs/>
          <w:lang w:val="en-US" w:bidi="ar-JO"/>
        </w:rPr>
        <w:t>To what extent do you agree or disagree with the following statements:</w:t>
      </w:r>
    </w:p>
    <w:p w14:paraId="6DE81930" w14:textId="4DBA118D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are good for health</w:t>
      </w:r>
      <w:r w:rsidR="003E2160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p w14:paraId="7C1B3D0C" w14:textId="7640341F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increase stamina</w:t>
      </w:r>
      <w:r w:rsidR="003E2160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p w14:paraId="3C01E3E1" w14:textId="181C8AAA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increase strength</w:t>
      </w:r>
      <w:r w:rsidR="003E2160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p w14:paraId="2F900595" w14:textId="1A0069E9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increase activity</w:t>
      </w:r>
      <w:r w:rsidR="003E2160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p w14:paraId="4332EC9C" w14:textId="05D36B60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 xml:space="preserve">Energy drinks improve athletic or functional </w:t>
      </w:r>
      <w:r w:rsidR="00F46E89" w:rsidRPr="0028150D">
        <w:rPr>
          <w:b/>
          <w:bCs/>
          <w:lang w:val="en-US" w:bidi="ar-JO"/>
        </w:rPr>
        <w:t>performance:</w:t>
      </w:r>
      <w:r w:rsidRPr="0028150D">
        <w:rPr>
          <w:lang w:val="en-US" w:bidi="ar-JO"/>
        </w:rPr>
        <w:t xml:space="preserve"> Strongly Agree Neutral Disagree Strongly disagree</w:t>
      </w:r>
    </w:p>
    <w:p w14:paraId="13AC0174" w14:textId="1ACB0324" w:rsidR="00C95FD2" w:rsidRPr="0028150D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reduce pain</w:t>
      </w:r>
      <w:r w:rsidR="00F46E89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p w14:paraId="749C5C23" w14:textId="79443791" w:rsidR="001E7444" w:rsidRPr="00CC7D1C" w:rsidRDefault="00C95FD2" w:rsidP="00C95FD2">
      <w:pPr>
        <w:autoSpaceDE w:val="0"/>
        <w:autoSpaceDN w:val="0"/>
        <w:adjustRightInd w:val="0"/>
        <w:spacing w:after="0" w:line="240" w:lineRule="auto"/>
        <w:rPr>
          <w:lang w:val="en-US" w:bidi="ar-JO"/>
        </w:rPr>
      </w:pPr>
      <w:r w:rsidRPr="0028150D">
        <w:rPr>
          <w:b/>
          <w:bCs/>
          <w:lang w:val="en-US" w:bidi="ar-JO"/>
        </w:rPr>
        <w:t>Energy drinks have no side effects</w:t>
      </w:r>
      <w:r w:rsidR="00F46E89" w:rsidRPr="0028150D">
        <w:rPr>
          <w:b/>
          <w:bCs/>
          <w:lang w:val="en-US" w:bidi="ar-JO"/>
        </w:rPr>
        <w:t>:</w:t>
      </w:r>
      <w:r w:rsidRPr="0028150D">
        <w:rPr>
          <w:lang w:val="en-US" w:bidi="ar-JO"/>
        </w:rPr>
        <w:t xml:space="preserve"> Strongly Agree Neutral Disagree Strongly disagree</w:t>
      </w:r>
    </w:p>
    <w:sectPr w:rsidR="001E7444" w:rsidRPr="00CC7D1C" w:rsidSect="00027D31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0FA5E" w14:textId="77777777" w:rsidR="004162FE" w:rsidRDefault="004162FE" w:rsidP="00896BAC">
      <w:pPr>
        <w:spacing w:after="0" w:line="240" w:lineRule="auto"/>
      </w:pPr>
      <w:r>
        <w:separator/>
      </w:r>
    </w:p>
  </w:endnote>
  <w:endnote w:type="continuationSeparator" w:id="0">
    <w:p w14:paraId="00D353EE" w14:textId="77777777" w:rsidR="004162FE" w:rsidRDefault="004162FE" w:rsidP="00896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166E0" w14:textId="77777777" w:rsidR="004162FE" w:rsidRDefault="004162FE" w:rsidP="00896BAC">
      <w:pPr>
        <w:spacing w:after="0" w:line="240" w:lineRule="auto"/>
      </w:pPr>
      <w:r>
        <w:separator/>
      </w:r>
    </w:p>
  </w:footnote>
  <w:footnote w:type="continuationSeparator" w:id="0">
    <w:p w14:paraId="22A273C5" w14:textId="77777777" w:rsidR="004162FE" w:rsidRDefault="004162FE" w:rsidP="00896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F07E7"/>
    <w:multiLevelType w:val="hybridMultilevel"/>
    <w:tmpl w:val="A8BA7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0D2F2A"/>
    <w:multiLevelType w:val="hybridMultilevel"/>
    <w:tmpl w:val="156AE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6982436">
    <w:abstractNumId w:val="1"/>
  </w:num>
  <w:num w:numId="2" w16cid:durableId="579173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MDY1NjA2Nzc1MzBR0lEKTi0uzszPAykwrAUAZqnItSwAAAA="/>
  </w:docVars>
  <w:rsids>
    <w:rsidRoot w:val="00EC4D08"/>
    <w:rsid w:val="00003A8F"/>
    <w:rsid w:val="000206FB"/>
    <w:rsid w:val="00027D31"/>
    <w:rsid w:val="00036238"/>
    <w:rsid w:val="00040C1A"/>
    <w:rsid w:val="00053585"/>
    <w:rsid w:val="0005653E"/>
    <w:rsid w:val="00066D84"/>
    <w:rsid w:val="00073654"/>
    <w:rsid w:val="00082373"/>
    <w:rsid w:val="000B6D2E"/>
    <w:rsid w:val="000B7622"/>
    <w:rsid w:val="00103717"/>
    <w:rsid w:val="00112D71"/>
    <w:rsid w:val="0017749E"/>
    <w:rsid w:val="001932EA"/>
    <w:rsid w:val="001C6560"/>
    <w:rsid w:val="001E13CD"/>
    <w:rsid w:val="001E7444"/>
    <w:rsid w:val="0023682E"/>
    <w:rsid w:val="00270B90"/>
    <w:rsid w:val="00272BC6"/>
    <w:rsid w:val="002746D3"/>
    <w:rsid w:val="00276423"/>
    <w:rsid w:val="0028150D"/>
    <w:rsid w:val="00290E35"/>
    <w:rsid w:val="00295770"/>
    <w:rsid w:val="002978A1"/>
    <w:rsid w:val="002B3FD1"/>
    <w:rsid w:val="002C4C19"/>
    <w:rsid w:val="002D4BFA"/>
    <w:rsid w:val="002E3635"/>
    <w:rsid w:val="00301A91"/>
    <w:rsid w:val="003820F2"/>
    <w:rsid w:val="003E2160"/>
    <w:rsid w:val="003F04C6"/>
    <w:rsid w:val="00404CA2"/>
    <w:rsid w:val="004119FC"/>
    <w:rsid w:val="004162FE"/>
    <w:rsid w:val="004624E9"/>
    <w:rsid w:val="00462A5C"/>
    <w:rsid w:val="00487C8A"/>
    <w:rsid w:val="004D491D"/>
    <w:rsid w:val="0053230A"/>
    <w:rsid w:val="00567DF5"/>
    <w:rsid w:val="00570D63"/>
    <w:rsid w:val="00573E4C"/>
    <w:rsid w:val="00590D24"/>
    <w:rsid w:val="00596B8A"/>
    <w:rsid w:val="005A709A"/>
    <w:rsid w:val="005A7326"/>
    <w:rsid w:val="005D7C86"/>
    <w:rsid w:val="00615501"/>
    <w:rsid w:val="00625E66"/>
    <w:rsid w:val="00635721"/>
    <w:rsid w:val="006429E5"/>
    <w:rsid w:val="006618C2"/>
    <w:rsid w:val="00665C27"/>
    <w:rsid w:val="006703A1"/>
    <w:rsid w:val="007141BB"/>
    <w:rsid w:val="00720F03"/>
    <w:rsid w:val="00726DDF"/>
    <w:rsid w:val="00734B72"/>
    <w:rsid w:val="007C0DB6"/>
    <w:rsid w:val="007C2DEC"/>
    <w:rsid w:val="007D4FF4"/>
    <w:rsid w:val="007F2341"/>
    <w:rsid w:val="00800390"/>
    <w:rsid w:val="00800E55"/>
    <w:rsid w:val="008045F7"/>
    <w:rsid w:val="0086633A"/>
    <w:rsid w:val="00894AC0"/>
    <w:rsid w:val="00896BAC"/>
    <w:rsid w:val="00896F37"/>
    <w:rsid w:val="008D5265"/>
    <w:rsid w:val="009113FC"/>
    <w:rsid w:val="00913A0D"/>
    <w:rsid w:val="00931B3E"/>
    <w:rsid w:val="009340D6"/>
    <w:rsid w:val="009B7FD9"/>
    <w:rsid w:val="009D2BB6"/>
    <w:rsid w:val="009E153C"/>
    <w:rsid w:val="009F61FF"/>
    <w:rsid w:val="00A0444E"/>
    <w:rsid w:val="00A1381F"/>
    <w:rsid w:val="00A34D0B"/>
    <w:rsid w:val="00A67CEC"/>
    <w:rsid w:val="00A8079B"/>
    <w:rsid w:val="00A90F7C"/>
    <w:rsid w:val="00AB7C92"/>
    <w:rsid w:val="00AD0134"/>
    <w:rsid w:val="00AD2B4E"/>
    <w:rsid w:val="00B130C8"/>
    <w:rsid w:val="00B46A9C"/>
    <w:rsid w:val="00B51C09"/>
    <w:rsid w:val="00B55249"/>
    <w:rsid w:val="00BB1BB8"/>
    <w:rsid w:val="00C142BB"/>
    <w:rsid w:val="00C174D6"/>
    <w:rsid w:val="00C31D4B"/>
    <w:rsid w:val="00C3728B"/>
    <w:rsid w:val="00C63DB6"/>
    <w:rsid w:val="00C95FD2"/>
    <w:rsid w:val="00CB2155"/>
    <w:rsid w:val="00CB6CFD"/>
    <w:rsid w:val="00CC7D1C"/>
    <w:rsid w:val="00CE1313"/>
    <w:rsid w:val="00CE45FF"/>
    <w:rsid w:val="00CF262C"/>
    <w:rsid w:val="00D21B9E"/>
    <w:rsid w:val="00D43B0B"/>
    <w:rsid w:val="00D43F47"/>
    <w:rsid w:val="00D50B52"/>
    <w:rsid w:val="00D6532E"/>
    <w:rsid w:val="00D70186"/>
    <w:rsid w:val="00D764E2"/>
    <w:rsid w:val="00DC0F48"/>
    <w:rsid w:val="00DC190B"/>
    <w:rsid w:val="00DD035F"/>
    <w:rsid w:val="00DF1592"/>
    <w:rsid w:val="00E0047D"/>
    <w:rsid w:val="00E34D22"/>
    <w:rsid w:val="00E40D23"/>
    <w:rsid w:val="00E57660"/>
    <w:rsid w:val="00E63EBB"/>
    <w:rsid w:val="00E86DA6"/>
    <w:rsid w:val="00EA75DC"/>
    <w:rsid w:val="00EC4D08"/>
    <w:rsid w:val="00EC77E9"/>
    <w:rsid w:val="00F25788"/>
    <w:rsid w:val="00F46E89"/>
    <w:rsid w:val="00F47803"/>
    <w:rsid w:val="00F50C67"/>
    <w:rsid w:val="00F574B7"/>
    <w:rsid w:val="00F94B10"/>
    <w:rsid w:val="00FB2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F491D"/>
  <w15:docId w15:val="{1F39D1F4-2F6B-4A3F-A0C7-52271828E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BAC"/>
  </w:style>
  <w:style w:type="paragraph" w:styleId="Footer">
    <w:name w:val="footer"/>
    <w:basedOn w:val="Normal"/>
    <w:link w:val="FooterChar"/>
    <w:uiPriority w:val="99"/>
    <w:unhideWhenUsed/>
    <w:rsid w:val="00896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BAC"/>
  </w:style>
  <w:style w:type="character" w:styleId="Hyperlink">
    <w:name w:val="Hyperlink"/>
    <w:basedOn w:val="DefaultParagraphFont"/>
    <w:uiPriority w:val="99"/>
    <w:unhideWhenUsed/>
    <w:rsid w:val="006618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18C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76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64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6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6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64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2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26DD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34D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235F"/>
    <w:pPr>
      <w:spacing w:after="0" w:line="240" w:lineRule="auto"/>
    </w:pPr>
  </w:style>
  <w:style w:type="character" w:customStyle="1" w:styleId="cf01">
    <w:name w:val="cf01"/>
    <w:basedOn w:val="DefaultParagraphFont"/>
    <w:rsid w:val="00073654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uiPriority w:val="34"/>
    <w:qFormat/>
    <w:rsid w:val="00D21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D42F2-F2F7-429A-B5F4-796EF655C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3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 Thiab</dc:creator>
  <cp:keywords/>
  <dc:description/>
  <cp:lastModifiedBy>Matthew Woodcock</cp:lastModifiedBy>
  <cp:revision>2</cp:revision>
  <dcterms:created xsi:type="dcterms:W3CDTF">2023-10-09T10:32:00Z</dcterms:created>
  <dcterms:modified xsi:type="dcterms:W3CDTF">2023-10-09T10:32:00Z</dcterms:modified>
</cp:coreProperties>
</file>